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17B3" w:rsidRPr="00924E8E" w:rsidRDefault="00D717B3" w:rsidP="00D717B3">
      <w:pPr>
        <w:spacing w:after="0" w:line="240" w:lineRule="auto"/>
        <w:rPr>
          <w:rFonts w:ascii="Museo Slab 300" w:hAnsi="Museo Slab 300" w:cs="Arial"/>
          <w:color w:val="1F4E79" w:themeColor="accent1" w:themeShade="80"/>
          <w:sz w:val="26"/>
          <w:szCs w:val="26"/>
        </w:rPr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126"/>
        <w:gridCol w:w="2126"/>
        <w:gridCol w:w="2129"/>
        <w:gridCol w:w="2125"/>
        <w:gridCol w:w="2128"/>
        <w:gridCol w:w="2125"/>
        <w:gridCol w:w="2125"/>
      </w:tblGrid>
      <w:tr w:rsidR="00924E8E" w:rsidRPr="00924E8E" w:rsidTr="000D6A7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bookmarkStart w:id="0" w:name="_Hlk482282506"/>
          <w:p w:rsidR="00D717B3" w:rsidRPr="00924E8E" w:rsidRDefault="007D534A" w:rsidP="00D717B3">
            <w:pPr>
              <w:spacing w:after="0"/>
              <w:rPr>
                <w:rFonts w:ascii="Arial" w:hAnsi="Arial" w:cs="Arial"/>
                <w:color w:val="1F4E79" w:themeColor="accent1" w:themeShade="80"/>
                <w:sz w:val="16"/>
              </w:rPr>
            </w:pPr>
            <w:r w:rsidRPr="00924E8E">
              <w:rPr>
                <w:rFonts w:ascii="Arial" w:hAnsi="Arial" w:cs="Arial"/>
                <w:color w:val="1F4E79" w:themeColor="accent1" w:themeShade="80"/>
                <w:sz w:val="16"/>
              </w:rPr>
              <w:fldChar w:fldCharType="begin"/>
            </w:r>
            <w:r w:rsidR="00D717B3" w:rsidRPr="00924E8E">
              <w:rPr>
                <w:rFonts w:ascii="Arial" w:hAnsi="Arial" w:cs="Arial"/>
                <w:color w:val="1F4E79" w:themeColor="accent1" w:themeShade="80"/>
                <w:sz w:val="16"/>
              </w:rPr>
              <w:instrText xml:space="preserve"> HYPERLINK "https://www.wincalendar.com/Calendar-UK/December-2020" \o "December 2020" </w:instrText>
            </w:r>
            <w:r w:rsidRPr="00924E8E">
              <w:rPr>
                <w:rFonts w:ascii="Arial" w:hAnsi="Arial" w:cs="Arial"/>
                <w:color w:val="1F4E79" w:themeColor="accent1" w:themeShade="80"/>
                <w:sz w:val="16"/>
              </w:rPr>
              <w:fldChar w:fldCharType="separate"/>
            </w:r>
            <w:r w:rsidR="00D717B3" w:rsidRPr="00924E8E">
              <w:rPr>
                <w:rStyle w:val="Hyperlink"/>
                <w:rFonts w:ascii="Arial" w:hAnsi="Arial" w:cs="Arial"/>
                <w:color w:val="1F4E79" w:themeColor="accent1" w:themeShade="80"/>
                <w:sz w:val="16"/>
                <w:u w:val="none"/>
              </w:rPr>
              <w:t>◄ Dec 2020</w:t>
            </w:r>
            <w:r w:rsidRPr="00924E8E">
              <w:rPr>
                <w:rFonts w:ascii="Arial" w:hAnsi="Arial" w:cs="Arial"/>
                <w:color w:val="1F4E79" w:themeColor="accent1" w:themeShade="80"/>
                <w:sz w:val="16"/>
              </w:rPr>
              <w:fldChar w:fldCharType="end"/>
            </w:r>
          </w:p>
        </w:tc>
        <w:tc>
          <w:tcPr>
            <w:tcW w:w="3571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D717B3" w:rsidRPr="00924E8E" w:rsidRDefault="00BD318E" w:rsidP="00D717B3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January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D717B3" w:rsidRPr="00924E8E" w:rsidRDefault="007D534A" w:rsidP="00D717B3">
            <w:pPr>
              <w:spacing w:after="0"/>
              <w:jc w:val="right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7" w:tooltip="February 2021" w:history="1">
              <w:r w:rsidR="00D717B3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Feb 2021 ►</w:t>
              </w:r>
            </w:hyperlink>
          </w:p>
        </w:tc>
      </w:tr>
      <w:tr w:rsidR="009D14FB" w:rsidRPr="009D14FB" w:rsidTr="000D6A7C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17B3" w:rsidRPr="009D14FB" w:rsidRDefault="00D717B3" w:rsidP="00D717B3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Mo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17B3" w:rsidRPr="009D14FB" w:rsidRDefault="00D717B3" w:rsidP="00D717B3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17B3" w:rsidRPr="009D14FB" w:rsidRDefault="00D717B3" w:rsidP="00D717B3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17B3" w:rsidRPr="009D14FB" w:rsidRDefault="00D717B3" w:rsidP="00D717B3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17B3" w:rsidRPr="009D14FB" w:rsidRDefault="00D717B3" w:rsidP="00D717B3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17B3" w:rsidRPr="009D14FB" w:rsidRDefault="00D717B3" w:rsidP="00D717B3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D717B3" w:rsidRPr="009D14FB" w:rsidRDefault="00D717B3" w:rsidP="00D717B3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0D6A7C">
        <w:trPr>
          <w:cantSplit/>
          <w:trHeight w:val="1310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B0F9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ew Year’s Day</w:t>
            </w:r>
            <w:r w:rsidR="007C503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0D6A7C">
        <w:trPr>
          <w:cantSplit/>
          <w:trHeight w:val="131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C503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Braille Day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C503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ational Bird Day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C503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Big School’s Birdwatch Week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468F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Orthodox Christmas Day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468F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Earth’s Rotation Day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0D6A7C">
        <w:trPr>
          <w:cantSplit/>
          <w:trHeight w:val="131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C503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National Human Trafficking Awareness Day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468F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Orthodox New Year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C503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Religion Day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0D6A7C">
        <w:trPr>
          <w:cantSplit/>
          <w:trHeight w:val="131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468F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Cervical Cancer Awareness Week </w:t>
            </w:r>
            <w:r w:rsidR="00C8748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| </w:t>
            </w:r>
            <w:r w:rsidR="005468F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Martin Luther King Day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BD318E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468F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ational Hugging Day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27317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ational Complement Day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0D6A7C">
        <w:trPr>
          <w:cantSplit/>
          <w:trHeight w:val="131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B0F9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Burns Night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BD318E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468F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Breast Pumping Day | </w:t>
            </w:r>
            <w:r w:rsidR="00A22A4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5468F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Holocaust Memorial Day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468F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Data Privacy Day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4D0B8A">
            <w:pPr>
              <w:pStyle w:val="CalendarText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D717B3" w:rsidRPr="00924E8E" w:rsidRDefault="00D717B3" w:rsidP="00D717B3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27317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Leprosy Day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National Transgender Day of Visibility</w:t>
            </w:r>
          </w:p>
          <w:p w:rsidR="00D717B3" w:rsidRPr="00924E8E" w:rsidRDefault="00D717B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</w:tbl>
    <w:bookmarkEnd w:id="0"/>
    <w:p w:rsidR="002D6565" w:rsidRPr="00924E8E" w:rsidRDefault="007D534A" w:rsidP="00D717B3">
      <w:pPr>
        <w:jc w:val="right"/>
        <w:rPr>
          <w:color w:val="1F4E79" w:themeColor="accent1" w:themeShade="80"/>
        </w:rPr>
      </w:pPr>
      <w:r w:rsidRPr="007D534A">
        <w:rPr>
          <w:noProof/>
          <w:color w:val="1F4E79" w:themeColor="accent1" w:themeShade="8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422.1pt;margin-top:.6pt;width:318pt;height:52.5pt;z-index:251659264;visibility:visible;mso-position-horizontal-relative:text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" fillcolor="#deeaf6 [660]" strokeweight=".5pt">
            <v:textbox>
              <w:txbxContent>
                <w:p w:rsidR="00C04942" w:rsidRPr="00E70D19" w:rsidRDefault="00C04942" w:rsidP="00BD4CED">
                  <w:pPr>
                    <w:pStyle w:val="ListParagraph"/>
                    <w:numPr>
                      <w:ilvl w:val="0"/>
                      <w:numId w:val="1"/>
                    </w:numPr>
                    <w:shd w:val="clear" w:color="auto" w:fill="DEEAF6" w:themeFill="accent1" w:themeFillTint="33"/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  <w:t>Veganuary</w:t>
                  </w:r>
                </w:p>
                <w:p w:rsidR="00C04942" w:rsidRPr="00E70D19" w:rsidRDefault="00C04942" w:rsidP="00BD4CED">
                  <w:pPr>
                    <w:pStyle w:val="ListParagraph"/>
                    <w:numPr>
                      <w:ilvl w:val="0"/>
                      <w:numId w:val="1"/>
                    </w:numPr>
                    <w:shd w:val="clear" w:color="auto" w:fill="DEEAF6" w:themeFill="accent1" w:themeFillTint="33"/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  <w:t>Dry January</w:t>
                  </w:r>
                </w:p>
                <w:p w:rsidR="00C04942" w:rsidRPr="00E70D19" w:rsidRDefault="00C04942" w:rsidP="00BD4CED">
                  <w:pPr>
                    <w:pStyle w:val="ListParagraph"/>
                    <w:numPr>
                      <w:ilvl w:val="0"/>
                      <w:numId w:val="1"/>
                    </w:numPr>
                    <w:shd w:val="clear" w:color="auto" w:fill="DEEAF6" w:themeFill="accent1" w:themeFillTint="33"/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  <w:t>Walk Your Dog Month</w:t>
                  </w:r>
                </w:p>
              </w:txbxContent>
            </v:textbox>
          </v:shape>
        </w:pict>
      </w:r>
    </w:p>
    <w:p w:rsidR="002D6565" w:rsidRPr="00924E8E" w:rsidRDefault="002D6565">
      <w:pPr>
        <w:rPr>
          <w:color w:val="1F4E79" w:themeColor="accent1" w:themeShade="80"/>
        </w:rPr>
      </w:pPr>
      <w:r w:rsidRPr="00924E8E">
        <w:rPr>
          <w:color w:val="1F4E79" w:themeColor="accent1" w:themeShade="80"/>
        </w:rPr>
        <w:br w:type="page"/>
      </w: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126"/>
        <w:gridCol w:w="2126"/>
        <w:gridCol w:w="2129"/>
        <w:gridCol w:w="2125"/>
        <w:gridCol w:w="2128"/>
        <w:gridCol w:w="2125"/>
        <w:gridCol w:w="2125"/>
      </w:tblGrid>
      <w:tr w:rsidR="00924E8E" w:rsidRPr="00924E8E" w:rsidTr="009D14FB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2D6565" w:rsidRPr="00924E8E" w:rsidRDefault="007D534A" w:rsidP="00F81A12">
            <w:pPr>
              <w:spacing w:after="0"/>
              <w:rPr>
                <w:rFonts w:ascii="Museo Slab 300" w:hAnsi="Museo Slab 300" w:cs="Arial"/>
                <w:color w:val="1F4E79" w:themeColor="accent1" w:themeShade="80"/>
                <w:sz w:val="16"/>
              </w:rPr>
            </w:pPr>
            <w:hyperlink r:id="rId8" w:tooltip="January 2021" w:history="1">
              <w:r w:rsidR="002D6565" w:rsidRPr="00924E8E">
                <w:rPr>
                  <w:rStyle w:val="Hyperlink"/>
                  <w:rFonts w:ascii="Courier New" w:hAnsi="Courier New" w:cs="Courier New"/>
                  <w:color w:val="1F4E79" w:themeColor="accent1" w:themeShade="80"/>
                  <w:sz w:val="16"/>
                  <w:u w:val="none"/>
                </w:rPr>
                <w:t>◄</w:t>
              </w:r>
              <w:r w:rsidR="002D6565" w:rsidRPr="00924E8E">
                <w:rPr>
                  <w:rStyle w:val="Hyperlink"/>
                  <w:rFonts w:ascii="Museo Slab 300" w:hAnsi="Museo Slab 300" w:cs="Arial"/>
                  <w:color w:val="1F4E79" w:themeColor="accent1" w:themeShade="80"/>
                  <w:sz w:val="16"/>
                  <w:u w:val="none"/>
                </w:rPr>
                <w:t xml:space="preserve"> Jan 2021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2D6565" w:rsidRPr="00924E8E" w:rsidRDefault="00BD318E" w:rsidP="00F81A12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February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2D6565" w:rsidRPr="00924E8E" w:rsidRDefault="007D534A" w:rsidP="00F81A12">
            <w:pPr>
              <w:spacing w:after="0"/>
              <w:jc w:val="right"/>
              <w:rPr>
                <w:rFonts w:ascii="Museo Slab 300" w:hAnsi="Museo Slab 300" w:cs="Arial"/>
                <w:color w:val="1F4E79" w:themeColor="accent1" w:themeShade="80"/>
                <w:sz w:val="16"/>
              </w:rPr>
            </w:pPr>
            <w:hyperlink r:id="rId9" w:tooltip="March 2021" w:history="1">
              <w:r w:rsidR="002D6565" w:rsidRPr="00924E8E">
                <w:rPr>
                  <w:rStyle w:val="Hyperlink"/>
                  <w:rFonts w:ascii="Museo Slab 300" w:hAnsi="Museo Slab 300" w:cs="Arial"/>
                  <w:color w:val="1F4E79" w:themeColor="accent1" w:themeShade="80"/>
                  <w:sz w:val="16"/>
                  <w:u w:val="none"/>
                </w:rPr>
                <w:t xml:space="preserve">Mar 2021 </w:t>
              </w:r>
              <w:r w:rsidR="002D6565" w:rsidRPr="00924E8E">
                <w:rPr>
                  <w:rStyle w:val="Hyperlink"/>
                  <w:rFonts w:ascii="Courier New" w:hAnsi="Courier New" w:cs="Courier New"/>
                  <w:color w:val="1F4E79" w:themeColor="accent1" w:themeShade="80"/>
                  <w:sz w:val="16"/>
                  <w:u w:val="none"/>
                </w:rPr>
                <w:t>►</w:t>
              </w:r>
            </w:hyperlink>
          </w:p>
        </w:tc>
      </w:tr>
      <w:tr w:rsidR="009D14FB" w:rsidRPr="009D14FB" w:rsidTr="009D14FB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2D6565" w:rsidRPr="009D14FB" w:rsidRDefault="002D656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Mo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2D6565" w:rsidRPr="009D14FB" w:rsidRDefault="002D656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2D6565" w:rsidRPr="009D14FB" w:rsidRDefault="002D656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2D6565" w:rsidRPr="009D14FB" w:rsidRDefault="002D656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2D6565" w:rsidRPr="009D14FB" w:rsidRDefault="002D656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2D6565" w:rsidRPr="009D14FB" w:rsidRDefault="002D656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2D6565" w:rsidRPr="009D14FB" w:rsidRDefault="002D656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9D14FB">
        <w:trPr>
          <w:cantSplit/>
          <w:trHeight w:val="1638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National Apprentice Week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A22A4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Cancer Day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B00F11" w:rsidRPr="00B00F11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UN </w:t>
            </w:r>
            <w:r w:rsidR="00682154" w:rsidRPr="00B00F11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International </w:t>
            </w:r>
            <w:r w:rsidR="00682154" w:rsidRPr="00F85BB9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Day of Zero Tolerance for Female Genital Mutilation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2D6565" w:rsidRPr="00924E8E" w:rsidRDefault="00BD318E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63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Safer Internet Day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B00F11" w:rsidRPr="00B00F11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UN </w:t>
            </w:r>
            <w:r w:rsidR="00F85BB9" w:rsidRPr="00B00F11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International </w:t>
            </w:r>
            <w:r w:rsidR="00F85BB9" w:rsidRPr="00F85BB9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Day of Women and Girls in Science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BD318E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Darwin</w:t>
            </w:r>
            <w:r w:rsidR="002D656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Day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B00F11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B00F11" w:rsidRPr="00B00F11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Radio Day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Valentine’s Day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63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Shrove Tuesday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Ash Wednesday | Random Act Of Kindness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D441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3D4413">
              <w:rPr>
                <w:rStyle w:val="WinCalendarHolidayBlue"/>
              </w:rPr>
              <w:t xml:space="preserve">N </w:t>
            </w:r>
            <w:r w:rsidR="005A48F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Day of Social Justice | </w:t>
            </w:r>
            <w:r w:rsidR="00D70C9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Love Your Pet Day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D441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3D4413">
              <w:rPr>
                <w:rStyle w:val="WinCalendarHolidayBlue"/>
              </w:rPr>
              <w:t xml:space="preserve">N </w:t>
            </w:r>
            <w:r w:rsidR="005A48F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Mother Language Day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63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A48F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Fairtrade Fortnight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A48F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Pink Day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2D6565" w:rsidRPr="00924E8E" w:rsidRDefault="002D656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A48F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Rare Disease Day</w:t>
            </w:r>
          </w:p>
          <w:p w:rsidR="002D6565" w:rsidRPr="00924E8E" w:rsidRDefault="002D656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</w:tbl>
    <w:p w:rsidR="00D70C95" w:rsidRPr="00924E8E" w:rsidRDefault="007D534A" w:rsidP="00D717B3">
      <w:pPr>
        <w:jc w:val="right"/>
        <w:rPr>
          <w:color w:val="1F4E79" w:themeColor="accent1" w:themeShade="80"/>
        </w:rPr>
      </w:pPr>
      <w:r w:rsidRPr="007D534A">
        <w:rPr>
          <w:noProof/>
          <w:color w:val="1F4E79" w:themeColor="accent1" w:themeShade="80"/>
        </w:rPr>
        <w:pict>
          <v:shape id="Text Box 4" o:spid="_x0000_s1027" type="#_x0000_t202" style="position:absolute;left:0;text-align:left;margin-left:544.8pt;margin-top:.65pt;width:318pt;height:52.5pt;z-index:251661312;visibility:visible;mso-position-horizontal:right;mso-position-horizontal-relative:margin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" fillcolor="#deeaf6 [660]" strokeweight=".5pt">
            <v:textbox>
              <w:txbxContent>
                <w:p w:rsidR="00C04942" w:rsidRPr="00E70D19" w:rsidRDefault="00C04942" w:rsidP="002D6565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  <w:t>Bird Feeding Month</w:t>
                  </w:r>
                </w:p>
                <w:p w:rsidR="00C04942" w:rsidRPr="00E70D19" w:rsidRDefault="00C04942" w:rsidP="005A48F5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  <w:t>LGBT History Month</w:t>
                  </w:r>
                </w:p>
                <w:p w:rsidR="00C04942" w:rsidRPr="007C5032" w:rsidRDefault="00C04942" w:rsidP="005A48F5">
                  <w:pPr>
                    <w:pStyle w:val="ListParagraph"/>
                    <w:rPr>
                      <w:rFonts w:ascii="Museo Slab 300" w:hAnsi="Museo Slab 300"/>
                      <w:color w:val="538135" w:themeColor="accent6" w:themeShade="BF"/>
                    </w:rPr>
                  </w:pPr>
                </w:p>
              </w:txbxContent>
            </v:textbox>
            <w10:wrap anchorx="margin"/>
          </v:shape>
        </w:pict>
      </w:r>
    </w:p>
    <w:p w:rsidR="00D70C95" w:rsidRPr="00924E8E" w:rsidRDefault="00D70C95">
      <w:pPr>
        <w:rPr>
          <w:color w:val="1F4E79" w:themeColor="accent1" w:themeShade="80"/>
        </w:rPr>
      </w:pPr>
      <w:r w:rsidRPr="00924E8E">
        <w:rPr>
          <w:color w:val="1F4E79" w:themeColor="accent1" w:themeShade="80"/>
        </w:rPr>
        <w:br w:type="page"/>
      </w:r>
    </w:p>
    <w:tbl>
      <w:tblPr>
        <w:tblW w:w="5089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162"/>
        <w:gridCol w:w="2162"/>
        <w:gridCol w:w="2165"/>
        <w:gridCol w:w="2162"/>
        <w:gridCol w:w="2165"/>
        <w:gridCol w:w="2162"/>
        <w:gridCol w:w="2162"/>
      </w:tblGrid>
      <w:tr w:rsidR="00924E8E" w:rsidRPr="00924E8E" w:rsidTr="009D14FB">
        <w:trPr>
          <w:cantSplit/>
          <w:trHeight w:val="439"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D70C95" w:rsidRPr="00924E8E" w:rsidRDefault="007D534A" w:rsidP="00F81A12">
            <w:pPr>
              <w:spacing w:after="0"/>
              <w:rPr>
                <w:rFonts w:ascii="Museo Slab 300" w:hAnsi="Museo Slab 300" w:cs="Arial"/>
                <w:color w:val="1F4E79" w:themeColor="accent1" w:themeShade="80"/>
                <w:sz w:val="16"/>
              </w:rPr>
            </w:pPr>
            <w:hyperlink r:id="rId10" w:tooltip="February 2021" w:history="1">
              <w:r w:rsidR="00D70C95" w:rsidRPr="00924E8E">
                <w:rPr>
                  <w:rStyle w:val="Hyperlink"/>
                  <w:rFonts w:ascii="Courier New" w:hAnsi="Courier New" w:cs="Courier New"/>
                  <w:color w:val="1F4E79" w:themeColor="accent1" w:themeShade="80"/>
                  <w:sz w:val="16"/>
                  <w:u w:val="none"/>
                </w:rPr>
                <w:t>◄</w:t>
              </w:r>
              <w:r w:rsidR="00D70C95" w:rsidRPr="00924E8E">
                <w:rPr>
                  <w:rStyle w:val="Hyperlink"/>
                  <w:rFonts w:ascii="Museo Slab 300" w:hAnsi="Museo Slab 300" w:cs="Arial"/>
                  <w:color w:val="1F4E79" w:themeColor="accent1" w:themeShade="80"/>
                  <w:sz w:val="16"/>
                  <w:u w:val="none"/>
                </w:rPr>
                <w:t xml:space="preserve"> Feb 2021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D70C95" w:rsidRPr="00924E8E" w:rsidRDefault="00BD318E" w:rsidP="00F81A12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March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D70C95" w:rsidRPr="00924E8E" w:rsidRDefault="007D534A" w:rsidP="00F81A12">
            <w:pPr>
              <w:spacing w:after="0"/>
              <w:jc w:val="right"/>
              <w:rPr>
                <w:rFonts w:ascii="Museo Slab 300" w:hAnsi="Museo Slab 300" w:cs="Arial"/>
                <w:color w:val="1F4E79" w:themeColor="accent1" w:themeShade="80"/>
                <w:sz w:val="16"/>
              </w:rPr>
            </w:pPr>
            <w:hyperlink r:id="rId11" w:tooltip="April 2021" w:history="1">
              <w:r w:rsidR="00D70C95" w:rsidRPr="00924E8E">
                <w:rPr>
                  <w:rStyle w:val="Hyperlink"/>
                  <w:rFonts w:ascii="Museo Slab 300" w:hAnsi="Museo Slab 300" w:cs="Arial"/>
                  <w:color w:val="1F4E79" w:themeColor="accent1" w:themeShade="80"/>
                  <w:sz w:val="16"/>
                  <w:u w:val="none"/>
                </w:rPr>
                <w:t xml:space="preserve">Apr 2021 </w:t>
              </w:r>
              <w:r w:rsidR="00D70C95" w:rsidRPr="00924E8E">
                <w:rPr>
                  <w:rStyle w:val="Hyperlink"/>
                  <w:rFonts w:ascii="Courier New" w:hAnsi="Courier New" w:cs="Courier New"/>
                  <w:color w:val="1F4E79" w:themeColor="accent1" w:themeShade="80"/>
                  <w:sz w:val="16"/>
                  <w:u w:val="none"/>
                </w:rPr>
                <w:t>►</w:t>
              </w:r>
            </w:hyperlink>
          </w:p>
        </w:tc>
      </w:tr>
      <w:tr w:rsidR="009D14FB" w:rsidRPr="009D14FB" w:rsidTr="009D14FB">
        <w:trPr>
          <w:cantSplit/>
          <w:trHeight w:val="341"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0C95" w:rsidRPr="009D14FB" w:rsidRDefault="00D70C9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Mo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0C95" w:rsidRPr="009D14FB" w:rsidRDefault="00D70C9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0C95" w:rsidRPr="009D14FB" w:rsidRDefault="00D70C9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0C95" w:rsidRPr="009D14FB" w:rsidRDefault="00D70C9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0C95" w:rsidRPr="009D14FB" w:rsidRDefault="00D70C9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D70C95" w:rsidRPr="009D14FB" w:rsidRDefault="00D70C9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D70C95" w:rsidRPr="009D14FB" w:rsidRDefault="00D70C95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9D14FB">
        <w:trPr>
          <w:cantSplit/>
          <w:trHeight w:val="1421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Eating Disorders </w:t>
            </w:r>
            <w:r w:rsidRPr="003B74AB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Awareness Week</w:t>
            </w:r>
            <w:r w:rsidR="000F51C1" w:rsidRPr="003B74AB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Self Harm Awareness Day</w:t>
            </w:r>
            <w:r w:rsidR="00937962" w:rsidRPr="003B74AB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</w:t>
            </w:r>
            <w:r w:rsidR="003B74AB" w:rsidRPr="003B74AB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937962" w:rsidRPr="003B74AB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Zero Discrimination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B74AB" w:rsidRPr="003B74AB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U</w:t>
            </w:r>
            <w:r w:rsidR="003B74AB" w:rsidRPr="003B74AB">
              <w:rPr>
                <w:rStyle w:val="WinCalendarHolidayBlue"/>
                <w:color w:val="FFFFFF" w:themeColor="background1"/>
                <w:shd w:val="clear" w:color="auto" w:fill="1F3864" w:themeFill="accent5" w:themeFillShade="80"/>
              </w:rPr>
              <w:t xml:space="preserve">N </w:t>
            </w:r>
            <w:r w:rsidR="000F51C1" w:rsidRPr="003B74AB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World Wildlife Day</w:t>
            </w:r>
            <w:r w:rsidR="000F51C1" w:rsidRPr="003B74AB">
              <w:rPr>
                <w:rStyle w:val="WinCalendarHolidayBlue"/>
                <w:rFonts w:ascii="Museo Slab 300" w:hAnsi="Museo Slab 300"/>
                <w:color w:val="FFFFFF" w:themeColor="background1"/>
              </w:rPr>
              <w:t xml:space="preserve"> </w:t>
            </w:r>
            <w:r w:rsidR="000F51C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| World Hearing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0F51C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ational Grammar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BD318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</w:t>
            </w:r>
            <w:r w:rsidR="000F51C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Book Day | 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British Science Week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421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Marie Curie National Daffodil Appeal</w:t>
            </w:r>
            <w:r w:rsidR="000F51C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</w:t>
            </w:r>
            <w:r w:rsidR="000F51C1" w:rsidRPr="006E4E25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International Women’s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0F51C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ational No Smoking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0F51C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School Meals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Mother’s Day</w:t>
            </w:r>
            <w:r w:rsidR="000F51C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421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St </w:t>
            </w:r>
            <w:r w:rsidR="00BD318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Patrick’s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Global Recycling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EF64D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0F51C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Happiness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D70C95" w:rsidRPr="0048045C" w:rsidRDefault="00D70C95" w:rsidP="0048045C">
            <w:pPr>
              <w:pStyle w:val="CalendarText"/>
              <w:rPr>
                <w:rStyle w:val="WinCalendarBLANKCELLSTYLE0"/>
                <w:rFonts w:ascii="Museo Slab 300" w:hAnsi="Museo Slab 300"/>
                <w:b/>
                <w:bCs/>
                <w:color w:val="1F4E79" w:themeColor="accent1" w:themeShade="80"/>
                <w:sz w:val="24"/>
                <w:szCs w:val="20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F2CC9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0F51C1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Poetry Day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</w:t>
            </w:r>
            <w:r w:rsidR="004F2CC9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4F2CC9" w:rsidRPr="004F2CC9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for the Elimination of Racial Discrimination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04798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| UN 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Down Syndrome Day</w:t>
            </w:r>
            <w:r w:rsidR="0004798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047986" w:rsidRPr="0004798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Forests</w:t>
            </w:r>
          </w:p>
        </w:tc>
      </w:tr>
      <w:tr w:rsidR="00924E8E" w:rsidRPr="00924E8E" w:rsidTr="009D14FB">
        <w:trPr>
          <w:cantSplit/>
          <w:trHeight w:val="1421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BD318E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047986" w:rsidRPr="00047986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UN </w:t>
            </w:r>
            <w:r w:rsidRPr="00047986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World</w:t>
            </w:r>
            <w:r w:rsidR="000F51C1" w:rsidRPr="00047986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 Water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8045C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Meteorological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48045C" w:rsidRDefault="00D70C95" w:rsidP="0048045C">
            <w:pPr>
              <w:pStyle w:val="CalendarText"/>
              <w:rPr>
                <w:rStyle w:val="WinCalendarBLANKCELLSTYLE0"/>
                <w:rFonts w:ascii="Museo Slab 300" w:hAnsi="Museo Slab 300"/>
                <w:b/>
                <w:bCs/>
                <w:color w:val="1F4E79" w:themeColor="accent1" w:themeShade="80"/>
                <w:sz w:val="24"/>
                <w:szCs w:val="20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8045C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TB Day</w:t>
            </w:r>
            <w:r w:rsidR="0048045C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48045C" w:rsidRPr="0048045C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for the Right to the Truth concerning Gross Human Rights Violations and for the Dignity of Victims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CE311D" w:rsidRDefault="00D70C95" w:rsidP="00CE311D">
            <w:pPr>
              <w:pStyle w:val="CalendarText"/>
              <w:rPr>
                <w:rStyle w:val="WinCalendarBLANKCELLSTYLE0"/>
                <w:rFonts w:ascii="Museo Slab 300" w:hAnsi="Museo Slab 300"/>
                <w:b/>
                <w:bCs/>
                <w:color w:val="1F4E79" w:themeColor="accent1" w:themeShade="80"/>
                <w:sz w:val="24"/>
                <w:szCs w:val="20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D4480" w:rsidRPr="003D4480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International Day of Remembrance of Slavery Victims and the </w:t>
            </w:r>
            <w:r w:rsidR="003D4480" w:rsidRPr="00CE311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Transatlantic Slave Trade</w:t>
            </w:r>
            <w:r w:rsidR="00CE311D" w:rsidRPr="00CE311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International Day of Solidarity with Detained and Missing Staff Members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421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</w:t>
            </w:r>
            <w:r w:rsidR="00BD318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Autism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Awareness Week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D0B8A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Bipolar Day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D70C95" w:rsidRPr="00924E8E" w:rsidRDefault="00D70C95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2857" w:type="pct"/>
            <w:gridSpan w:val="4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D70C95" w:rsidRPr="00924E8E" w:rsidRDefault="00D70C95" w:rsidP="00D70C95">
            <w:pPr>
              <w:pStyle w:val="CalendarText"/>
              <w:numPr>
                <w:ilvl w:val="0"/>
                <w:numId w:val="2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National Bed Month</w:t>
            </w:r>
          </w:p>
          <w:p w:rsidR="000F51C1" w:rsidRPr="00924E8E" w:rsidRDefault="000F51C1" w:rsidP="00D70C95">
            <w:pPr>
              <w:pStyle w:val="CalendarText"/>
              <w:numPr>
                <w:ilvl w:val="0"/>
                <w:numId w:val="2"/>
              </w:numPr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Ovarian Cancer Awareness Month</w:t>
            </w:r>
          </w:p>
          <w:p w:rsidR="000F51C1" w:rsidRPr="00924E8E" w:rsidRDefault="000F51C1" w:rsidP="00D70C95">
            <w:pPr>
              <w:pStyle w:val="CalendarText"/>
              <w:numPr>
                <w:ilvl w:val="0"/>
                <w:numId w:val="2"/>
              </w:numPr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</w:rPr>
              <w:t>Walk All Over Cancer Month</w:t>
            </w:r>
          </w:p>
          <w:p w:rsidR="000F51C1" w:rsidRPr="00924E8E" w:rsidRDefault="00BD318E" w:rsidP="00D70C95">
            <w:pPr>
              <w:pStyle w:val="CalendarText"/>
              <w:numPr>
                <w:ilvl w:val="0"/>
                <w:numId w:val="2"/>
              </w:numPr>
              <w:spacing w:after="40"/>
              <w:rPr>
                <w:rStyle w:val="CalendarNumbers"/>
                <w:rFonts w:ascii="Museo Slab 300" w:hAnsi="Museo Slab 300"/>
                <w:b w:val="0"/>
                <w:bCs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bCs w:val="0"/>
                <w:color w:val="1F4E79" w:themeColor="accent1" w:themeShade="80"/>
                <w:sz w:val="22"/>
              </w:rPr>
              <w:t>Endometriosis</w:t>
            </w:r>
            <w:r w:rsidR="000F51C1" w:rsidRPr="00924E8E">
              <w:rPr>
                <w:rStyle w:val="CalendarNumbers"/>
                <w:rFonts w:ascii="Museo Slab 300" w:hAnsi="Museo Slab 300"/>
                <w:b w:val="0"/>
                <w:bCs w:val="0"/>
                <w:color w:val="1F4E79" w:themeColor="accent1" w:themeShade="80"/>
                <w:sz w:val="22"/>
              </w:rPr>
              <w:t xml:space="preserve"> Awareness Month</w:t>
            </w:r>
          </w:p>
          <w:p w:rsidR="000F51C1" w:rsidRPr="00924E8E" w:rsidRDefault="000F51C1" w:rsidP="00D70C95">
            <w:pPr>
              <w:pStyle w:val="CalendarText"/>
              <w:numPr>
                <w:ilvl w:val="0"/>
                <w:numId w:val="2"/>
              </w:numPr>
              <w:spacing w:after="40"/>
              <w:rPr>
                <w:rStyle w:val="CalendarNumbers"/>
                <w:rFonts w:ascii="Museo Slab 300" w:hAnsi="Museo Slab 300"/>
                <w:b w:val="0"/>
                <w:bCs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bCs w:val="0"/>
                <w:color w:val="1F4E79" w:themeColor="accent1" w:themeShade="80"/>
                <w:sz w:val="22"/>
                <w:szCs w:val="22"/>
              </w:rPr>
              <w:t>Women’s History Month</w:t>
            </w:r>
          </w:p>
        </w:tc>
      </w:tr>
    </w:tbl>
    <w:p w:rsidR="004D0B8A" w:rsidRPr="00924E8E" w:rsidRDefault="004D0B8A" w:rsidP="00D717B3">
      <w:pPr>
        <w:jc w:val="right"/>
        <w:rPr>
          <w:color w:val="1F4E79" w:themeColor="accent1" w:themeShade="80"/>
        </w:rPr>
      </w:pPr>
    </w:p>
    <w:p w:rsidR="004D0B8A" w:rsidRPr="00924E8E" w:rsidRDefault="004D0B8A">
      <w:pPr>
        <w:rPr>
          <w:color w:val="1F4E79" w:themeColor="accent1" w:themeShade="80"/>
        </w:rPr>
      </w:pPr>
      <w:r w:rsidRPr="00924E8E">
        <w:rPr>
          <w:color w:val="1F4E79" w:themeColor="accent1" w:themeShade="80"/>
        </w:rPr>
        <w:br w:type="page"/>
      </w:r>
    </w:p>
    <w:tbl>
      <w:tblPr>
        <w:tblW w:w="5144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186"/>
        <w:gridCol w:w="2186"/>
        <w:gridCol w:w="2188"/>
        <w:gridCol w:w="2185"/>
        <w:gridCol w:w="2188"/>
        <w:gridCol w:w="2188"/>
        <w:gridCol w:w="2182"/>
      </w:tblGrid>
      <w:tr w:rsidR="00924E8E" w:rsidRPr="00924E8E" w:rsidTr="009D14FB">
        <w:trPr>
          <w:cantSplit/>
          <w:trHeight w:val="437"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4D0B8A" w:rsidRPr="00924E8E" w:rsidRDefault="007D534A" w:rsidP="00F81A12">
            <w:pPr>
              <w:spacing w:after="0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12" w:tooltip="March 2021" w:history="1">
              <w:r w:rsidR="004D0B8A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◄ Mar 2021</w:t>
              </w:r>
            </w:hyperlink>
          </w:p>
        </w:tc>
        <w:tc>
          <w:tcPr>
            <w:tcW w:w="3573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4D0B8A" w:rsidRPr="00924E8E" w:rsidRDefault="00BD318E" w:rsidP="00F81A12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April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4D0B8A" w:rsidRPr="00924E8E" w:rsidRDefault="007D534A" w:rsidP="00F81A12">
            <w:pPr>
              <w:spacing w:after="0"/>
              <w:jc w:val="right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13" w:tooltip="May 2021" w:history="1">
              <w:r w:rsidR="004D0B8A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May 2021 ►</w:t>
              </w:r>
            </w:hyperlink>
          </w:p>
        </w:tc>
      </w:tr>
      <w:tr w:rsidR="009D14FB" w:rsidRPr="009D14FB" w:rsidTr="009D14FB">
        <w:trPr>
          <w:cantSplit/>
          <w:trHeight w:val="323"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D0B8A" w:rsidRPr="009D14FB" w:rsidRDefault="004D0B8A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9D14FB">
              <w:rPr>
                <w:rFonts w:ascii="Arial" w:hAnsi="Arial" w:cs="Arial"/>
                <w:b/>
                <w:color w:val="FFFFFF" w:themeColor="background1"/>
              </w:rPr>
              <w:t>Mo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D0B8A" w:rsidRPr="009D14FB" w:rsidRDefault="004D0B8A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9D14FB">
              <w:rPr>
                <w:rFonts w:ascii="Arial" w:hAnsi="Arial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D0B8A" w:rsidRPr="009D14FB" w:rsidRDefault="004D0B8A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9D14FB">
              <w:rPr>
                <w:rFonts w:ascii="Arial" w:hAnsi="Arial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D0B8A" w:rsidRPr="009D14FB" w:rsidRDefault="004D0B8A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9D14FB">
              <w:rPr>
                <w:rFonts w:ascii="Arial" w:hAnsi="Arial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D0B8A" w:rsidRPr="009D14FB" w:rsidRDefault="004D0B8A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9D14FB">
              <w:rPr>
                <w:rFonts w:ascii="Arial" w:hAnsi="Arial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D0B8A" w:rsidRPr="009D14FB" w:rsidRDefault="004D0B8A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9D14FB">
              <w:rPr>
                <w:rFonts w:ascii="Arial" w:hAnsi="Arial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4D0B8A" w:rsidRPr="009D14FB" w:rsidRDefault="004D0B8A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9D14FB">
              <w:rPr>
                <w:rFonts w:ascii="Arial" w:hAnsi="Arial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9D14FB">
        <w:trPr>
          <w:cantSplit/>
          <w:trHeight w:val="1414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C7ED9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April Fool’s Day | Maundy Thurs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C7ED9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Good Friday | International Children’s Book Day | Walk To Work Day</w:t>
            </w:r>
            <w:r w:rsidR="00FF06A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FF06AE">
              <w:rPr>
                <w:rStyle w:val="WinCalendarHolidayBlue"/>
              </w:rPr>
              <w:t xml:space="preserve">| </w:t>
            </w:r>
            <w:r w:rsidR="00FF06AE" w:rsidRPr="00FF06A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N World Autism Awareness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C7ED9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Easter Sunday</w:t>
            </w:r>
            <w:r w:rsidR="00CC7ED9" w:rsidRPr="00D41F9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41F93" w:rsidRPr="00D41F9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| UN Mine Awareness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41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C7ED9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Easter Monday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Parkinson’s Awareness Week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B97B04" w:rsidRPr="00B97B0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B97B04" w:rsidRPr="00B97B04">
              <w:rPr>
                <w:rStyle w:val="WinCalendarHolidayBlue"/>
                <w:rFonts w:ascii="Museo Slab 300" w:hAnsi="Museo Slab 300"/>
              </w:rPr>
              <w:t xml:space="preserve">N </w:t>
            </w:r>
            <w:r w:rsidR="00B97B04" w:rsidRPr="00B97B0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Sport for Development and Peace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C7ED9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o Housework Day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</w:t>
            </w:r>
            <w:r w:rsidR="00507180" w:rsidRPr="00507180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UN </w:t>
            </w:r>
            <w:r w:rsidR="00C4288C" w:rsidRPr="00507180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World Health Day</w:t>
            </w:r>
            <w:r w:rsidR="00FA62D5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 </w:t>
            </w:r>
            <w:r w:rsidR="00FA62D5" w:rsidRPr="004C6C02">
              <w:rPr>
                <w:rStyle w:val="WinCalendarHolidayBlue"/>
                <w:color w:val="1F4E79" w:themeColor="accent1" w:themeShade="80"/>
              </w:rPr>
              <w:t>| UN Day of Remembrance of the Victims of the Rwanda Genocide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ational Siblings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Parkinson’s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41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Ramadan Starts (Muslim Festival)</w:t>
            </w:r>
            <w:r w:rsidR="004C6C0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C6C02">
              <w:rPr>
                <w:rStyle w:val="WinCalendarHolidayBlue"/>
              </w:rPr>
              <w:t xml:space="preserve">| </w:t>
            </w:r>
            <w:r w:rsidR="004C6C02" w:rsidRPr="004C6C0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N International Day of Human Space Flight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A317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Microvolunteering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Voice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A317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Hemophilia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A317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Haiku Poetry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41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0D19B7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0D19B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0D19B7" w:rsidRPr="000D19B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N Chinese Language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English Language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10D9A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C10D9A">
              <w:rPr>
                <w:rStyle w:val="WinCalendarHolidayBlue"/>
              </w:rPr>
              <w:t xml:space="preserve">N 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Mother Earth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C7ED9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St George’s Day</w:t>
            </w:r>
            <w:r w:rsidR="005A317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</w:t>
            </w:r>
            <w:r w:rsidR="005A317E" w:rsidRPr="00C10D9A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Shakespeare Day</w:t>
            </w:r>
            <w:r w:rsidR="00C10D9A" w:rsidRPr="00C10D9A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World Book and Copyright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Immunisation Week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44BF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344BF2">
              <w:rPr>
                <w:rStyle w:val="WinCalendarHolidayBlue"/>
              </w:rPr>
              <w:t xml:space="preserve">N 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Malaria Day 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41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44BF2" w:rsidRPr="00344BF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World Intellectual </w:t>
            </w:r>
            <w:r w:rsidR="00344BF2" w:rsidRPr="0014691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Property Day</w:t>
            </w:r>
            <w:r w:rsidR="00146913" w:rsidRPr="0014691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International Chernobyl Disaster Remembrance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ational Gardening Week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8E5FB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8E5FB2">
              <w:rPr>
                <w:rStyle w:val="WinCalendarHolidayBlue"/>
              </w:rPr>
              <w:t xml:space="preserve">N </w:t>
            </w:r>
            <w:r w:rsidR="00C4288C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Day For Health And Safety At Work</w:t>
            </w:r>
            <w:r w:rsidR="005A317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Stop Food Waste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4D0B8A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="00C4288C"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  <w:szCs w:val="24"/>
              </w:rPr>
              <w:t xml:space="preserve"> </w:t>
            </w:r>
            <w:r w:rsidR="00DA6BE9" w:rsidRPr="00DA6BE9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8"/>
              </w:rPr>
              <w:t>UN Day of Remembrance for all Victims of Chemical Warfare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D0B8A" w:rsidRPr="00924E8E" w:rsidRDefault="00BD318E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10615" w:rsidRPr="00D10615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International Jazz Day | </w:t>
            </w:r>
            <w:r w:rsidR="00C4288C" w:rsidRPr="00D10615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Honesty Day</w:t>
            </w:r>
          </w:p>
          <w:p w:rsidR="004D0B8A" w:rsidRPr="00924E8E" w:rsidRDefault="004D0B8A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1428" w:type="pct"/>
            <w:gridSpan w:val="2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4D0B8A" w:rsidRPr="00924E8E" w:rsidRDefault="00CC7ED9" w:rsidP="00CC7ED9">
            <w:pPr>
              <w:pStyle w:val="CalendarText"/>
              <w:numPr>
                <w:ilvl w:val="0"/>
                <w:numId w:val="3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Bowel Cancer Awareness Month</w:t>
            </w:r>
          </w:p>
          <w:p w:rsidR="00CC7ED9" w:rsidRPr="00924E8E" w:rsidRDefault="00CC7ED9" w:rsidP="00CC7ED9">
            <w:pPr>
              <w:pStyle w:val="CalendarText"/>
              <w:numPr>
                <w:ilvl w:val="0"/>
                <w:numId w:val="3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</w:rPr>
              <w:t>Stress Awareness Month</w:t>
            </w:r>
          </w:p>
          <w:p w:rsidR="00CC7ED9" w:rsidRPr="00924E8E" w:rsidRDefault="00C4288C" w:rsidP="00CC7ED9">
            <w:pPr>
              <w:pStyle w:val="CalendarText"/>
              <w:numPr>
                <w:ilvl w:val="0"/>
                <w:numId w:val="3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IBS Awareness Month</w:t>
            </w:r>
          </w:p>
          <w:p w:rsidR="005A317E" w:rsidRPr="00924E8E" w:rsidRDefault="005A317E" w:rsidP="00CC7ED9">
            <w:pPr>
              <w:pStyle w:val="CalendarText"/>
              <w:numPr>
                <w:ilvl w:val="0"/>
                <w:numId w:val="3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  <w:t>International Cesarean Awareness month</w:t>
            </w:r>
          </w:p>
        </w:tc>
      </w:tr>
    </w:tbl>
    <w:p w:rsidR="0000467F" w:rsidRPr="00924E8E" w:rsidRDefault="0000467F" w:rsidP="00D717B3">
      <w:pPr>
        <w:jc w:val="right"/>
        <w:rPr>
          <w:color w:val="1F4E79" w:themeColor="accent1" w:themeShade="80"/>
        </w:rPr>
      </w:pPr>
    </w:p>
    <w:p w:rsidR="0000467F" w:rsidRPr="00924E8E" w:rsidRDefault="0000467F">
      <w:pPr>
        <w:rPr>
          <w:color w:val="1F4E79" w:themeColor="accent1" w:themeShade="80"/>
        </w:rPr>
      </w:pPr>
      <w:r w:rsidRPr="00924E8E">
        <w:rPr>
          <w:color w:val="1F4E79" w:themeColor="accent1" w:themeShade="80"/>
        </w:rPr>
        <w:br w:type="page"/>
      </w:r>
    </w:p>
    <w:tbl>
      <w:tblPr>
        <w:tblW w:w="5029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275"/>
        <w:gridCol w:w="1976"/>
        <w:gridCol w:w="2127"/>
        <w:gridCol w:w="2124"/>
        <w:gridCol w:w="2127"/>
        <w:gridCol w:w="2130"/>
        <w:gridCol w:w="2202"/>
      </w:tblGrid>
      <w:tr w:rsidR="00924E8E" w:rsidRPr="00924E8E" w:rsidTr="009D14FB">
        <w:trPr>
          <w:cantSplit/>
          <w:tblHeader/>
          <w:jc w:val="center"/>
        </w:trPr>
        <w:tc>
          <w:tcPr>
            <w:tcW w:w="760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EA76E3" w:rsidRPr="00924E8E" w:rsidRDefault="007D534A" w:rsidP="00F81A12">
            <w:pPr>
              <w:spacing w:after="0"/>
              <w:rPr>
                <w:rFonts w:ascii="Museo Slab 300" w:hAnsi="Museo Slab 300" w:cs="Arial"/>
                <w:color w:val="1F4E79" w:themeColor="accent1" w:themeShade="80"/>
                <w:sz w:val="16"/>
              </w:rPr>
            </w:pPr>
            <w:hyperlink r:id="rId14" w:tooltip="April 2021" w:history="1">
              <w:r w:rsidR="00EA76E3" w:rsidRPr="00924E8E">
                <w:rPr>
                  <w:rStyle w:val="Hyperlink"/>
                  <w:rFonts w:ascii="Courier New" w:hAnsi="Courier New" w:cs="Courier New"/>
                  <w:color w:val="1F4E79" w:themeColor="accent1" w:themeShade="80"/>
                  <w:sz w:val="16"/>
                  <w:u w:val="none"/>
                </w:rPr>
                <w:t>◄</w:t>
              </w:r>
              <w:r w:rsidR="00EA76E3" w:rsidRPr="00924E8E">
                <w:rPr>
                  <w:rStyle w:val="Hyperlink"/>
                  <w:rFonts w:ascii="Museo Slab 300" w:hAnsi="Museo Slab 300" w:cs="Arial"/>
                  <w:color w:val="1F4E79" w:themeColor="accent1" w:themeShade="80"/>
                  <w:sz w:val="16"/>
                  <w:u w:val="none"/>
                </w:rPr>
                <w:t xml:space="preserve"> Apr 2021</w:t>
              </w:r>
            </w:hyperlink>
          </w:p>
        </w:tc>
        <w:tc>
          <w:tcPr>
            <w:tcW w:w="3504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EA76E3" w:rsidRPr="00924E8E" w:rsidRDefault="00BD318E" w:rsidP="00F81A12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May 2021</w:t>
            </w:r>
          </w:p>
        </w:tc>
        <w:tc>
          <w:tcPr>
            <w:tcW w:w="736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EA76E3" w:rsidRPr="00924E8E" w:rsidRDefault="007D534A" w:rsidP="00F81A12">
            <w:pPr>
              <w:spacing w:after="0"/>
              <w:jc w:val="right"/>
              <w:rPr>
                <w:rFonts w:ascii="Museo Slab 300" w:hAnsi="Museo Slab 300" w:cs="Arial"/>
                <w:color w:val="1F4E79" w:themeColor="accent1" w:themeShade="80"/>
                <w:sz w:val="16"/>
              </w:rPr>
            </w:pPr>
            <w:hyperlink r:id="rId15" w:tooltip="June 2021" w:history="1">
              <w:r w:rsidR="00EA76E3" w:rsidRPr="00924E8E">
                <w:rPr>
                  <w:rStyle w:val="Hyperlink"/>
                  <w:rFonts w:ascii="Museo Slab 300" w:hAnsi="Museo Slab 300" w:cs="Arial"/>
                  <w:color w:val="1F4E79" w:themeColor="accent1" w:themeShade="80"/>
                  <w:sz w:val="16"/>
                  <w:u w:val="none"/>
                </w:rPr>
                <w:t xml:space="preserve">Jun 2021 </w:t>
              </w:r>
              <w:r w:rsidR="00EA76E3" w:rsidRPr="00924E8E">
                <w:rPr>
                  <w:rStyle w:val="Hyperlink"/>
                  <w:rFonts w:ascii="Courier New" w:hAnsi="Courier New" w:cs="Courier New"/>
                  <w:color w:val="1F4E79" w:themeColor="accent1" w:themeShade="80"/>
                  <w:sz w:val="16"/>
                  <w:u w:val="none"/>
                </w:rPr>
                <w:t>►</w:t>
              </w:r>
            </w:hyperlink>
          </w:p>
        </w:tc>
      </w:tr>
      <w:tr w:rsidR="009D14FB" w:rsidRPr="009D14FB" w:rsidTr="009D14FB">
        <w:trPr>
          <w:cantSplit/>
          <w:tblHeader/>
          <w:jc w:val="center"/>
        </w:trPr>
        <w:tc>
          <w:tcPr>
            <w:tcW w:w="760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EA76E3" w:rsidRPr="009D14FB" w:rsidRDefault="00EA76E3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Mon</w:t>
            </w:r>
          </w:p>
        </w:tc>
        <w:tc>
          <w:tcPr>
            <w:tcW w:w="660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EA76E3" w:rsidRPr="009D14FB" w:rsidRDefault="00EA76E3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Tue</w:t>
            </w:r>
          </w:p>
        </w:tc>
        <w:tc>
          <w:tcPr>
            <w:tcW w:w="711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EA76E3" w:rsidRPr="009D14FB" w:rsidRDefault="00EA76E3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Wed</w:t>
            </w:r>
          </w:p>
        </w:tc>
        <w:tc>
          <w:tcPr>
            <w:tcW w:w="710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EA76E3" w:rsidRPr="009D14FB" w:rsidRDefault="00EA76E3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Thu</w:t>
            </w:r>
          </w:p>
        </w:tc>
        <w:tc>
          <w:tcPr>
            <w:tcW w:w="711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EA76E3" w:rsidRPr="009D14FB" w:rsidRDefault="00EA76E3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Fri</w:t>
            </w:r>
          </w:p>
        </w:tc>
        <w:tc>
          <w:tcPr>
            <w:tcW w:w="712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EA76E3" w:rsidRPr="009D14FB" w:rsidRDefault="00EA76E3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Sat</w:t>
            </w:r>
          </w:p>
        </w:tc>
        <w:tc>
          <w:tcPr>
            <w:tcW w:w="736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EA76E3" w:rsidRPr="009D14FB" w:rsidRDefault="00EA76E3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9D14FB">
              <w:rPr>
                <w:rFonts w:ascii="Museo Slab 300" w:hAnsi="Museo Slab 300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9D14FB">
        <w:trPr>
          <w:cantSplit/>
          <w:trHeight w:val="1075"/>
          <w:jc w:val="center"/>
        </w:trPr>
        <w:tc>
          <w:tcPr>
            <w:tcW w:w="760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660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1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0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1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2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36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 xml:space="preserve">2 </w:t>
            </w:r>
            <w:r w:rsidRPr="00924E8E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4"/>
              </w:rPr>
              <w:t xml:space="preserve">World </w:t>
            </w:r>
            <w:r w:rsidR="00BD318E" w:rsidRPr="00924E8E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4"/>
              </w:rPr>
              <w:t>Asthma</w:t>
            </w:r>
            <w:r w:rsidRPr="00924E8E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4"/>
              </w:rPr>
              <w:t xml:space="preserve"> Day</w:t>
            </w:r>
            <w:r w:rsidR="004906E3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4"/>
              </w:rPr>
              <w:t xml:space="preserve"> | UN </w:t>
            </w:r>
            <w:r w:rsidR="004906E3" w:rsidRPr="004906E3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4"/>
              </w:rPr>
              <w:t>World Tuna Day</w:t>
            </w:r>
            <w:r w:rsidRPr="00924E8E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4"/>
              </w:rPr>
              <w:t xml:space="preserve"> </w:t>
            </w:r>
          </w:p>
          <w:p w:rsidR="00EA76E3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  <w:p w:rsidR="00013B6D" w:rsidRDefault="00013B6D" w:rsidP="00F81A12">
            <w:pPr>
              <w:pStyle w:val="CalendarText"/>
              <w:spacing w:after="40"/>
              <w:rPr>
                <w:rStyle w:val="WinCalendarBLANKCELLSTYLE0"/>
              </w:rPr>
            </w:pPr>
          </w:p>
          <w:p w:rsidR="00013B6D" w:rsidRDefault="00013B6D" w:rsidP="00F81A12">
            <w:pPr>
              <w:pStyle w:val="CalendarText"/>
              <w:spacing w:after="40"/>
              <w:rPr>
                <w:rStyle w:val="WinCalendarBLANKCELLSTYLE0"/>
              </w:rPr>
            </w:pPr>
          </w:p>
          <w:p w:rsidR="00013B6D" w:rsidRPr="00924E8E" w:rsidRDefault="00013B6D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075"/>
          <w:jc w:val="center"/>
        </w:trPr>
        <w:tc>
          <w:tcPr>
            <w:tcW w:w="760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May Day </w:t>
            </w:r>
            <w:r w:rsidRPr="0073224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Bank Holiday</w:t>
            </w:r>
            <w:r w:rsidR="0073224D" w:rsidRPr="0073224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World Press Freedom Day</w:t>
            </w:r>
            <w:r w:rsidR="0073224D" w:rsidRPr="0073224D">
              <w:rPr>
                <w:rStyle w:val="WinCalendarHolidayBlue"/>
                <w:color w:val="1F4E79" w:themeColor="accent1" w:themeShade="80"/>
              </w:rPr>
              <w:t xml:space="preserve"> </w:t>
            </w:r>
            <w:r w:rsidRPr="0073224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660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National Weaning Week | Deaf Awareness Week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Midwives Day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0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Red Cross Appeal Week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2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013B6D" w:rsidRPr="009A735A" w:rsidRDefault="00EA76E3" w:rsidP="009A735A">
            <w:pPr>
              <w:pStyle w:val="CalendarText"/>
              <w:rPr>
                <w:rStyle w:val="WinCalendarBLANKCELLSTYLE0"/>
                <w:rFonts w:ascii="Museo Slab 300" w:hAnsi="Museo Slab 300"/>
                <w:b/>
                <w:bCs/>
                <w:color w:val="1F4E79" w:themeColor="accent1" w:themeShade="80"/>
                <w:sz w:val="24"/>
                <w:szCs w:val="20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VE Day | World Ovarian Cancer Day | World Fairtrade Day</w:t>
            </w:r>
            <w:r w:rsidR="009A735A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9A735A" w:rsidRPr="009A735A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| UN Time of Remembrance and Reconciliation for Those Who Lost Their Lives during the Second World War</w:t>
            </w:r>
          </w:p>
        </w:tc>
        <w:tc>
          <w:tcPr>
            <w:tcW w:w="73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Europe Day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075"/>
          <w:jc w:val="center"/>
        </w:trPr>
        <w:tc>
          <w:tcPr>
            <w:tcW w:w="760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Default="00EA76E3" w:rsidP="00F81A12">
            <w:pPr>
              <w:pStyle w:val="CalendarText"/>
              <w:rPr>
                <w:rStyle w:val="WinCalendarHolidayBlue"/>
                <w:rFonts w:ascii="Museo Slab 300" w:hAnsi="Museo Slab 300"/>
                <w:color w:val="1F4E79" w:themeColor="accent1" w:themeShade="80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orld Lupus Day |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Foster Care Fortnight | National </w:t>
            </w:r>
            <w:r w:rsidR="00BD318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Vegetarian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eek</w:t>
            </w:r>
          </w:p>
          <w:p w:rsidR="00013B6D" w:rsidRPr="00924E8E" w:rsidRDefault="00013B6D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660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ME Awareness Day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National Nurses Day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0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2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8E14E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8E14E7">
              <w:rPr>
                <w:rStyle w:val="WinCalendarHolidayBlue"/>
              </w:rPr>
              <w:t xml:space="preserve">N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Families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3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075"/>
          <w:jc w:val="center"/>
        </w:trPr>
        <w:tc>
          <w:tcPr>
            <w:tcW w:w="760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BD318E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Pr="008E14E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</w:t>
            </w:r>
            <w:r w:rsidR="005E7EA8" w:rsidRPr="008E14E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Day Against Homophobia, Transphobia and Biphobia</w:t>
            </w:r>
            <w:r w:rsidR="008E14E7" w:rsidRPr="008E14E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World Information Society Day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660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AIDS Vaccine Day | </w:t>
            </w:r>
            <w:r w:rsidR="00BD318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Dementia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Awareness Week</w:t>
            </w:r>
          </w:p>
          <w:p w:rsidR="00EA76E3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  <w:p w:rsidR="00013B6D" w:rsidRPr="00924E8E" w:rsidRDefault="00013B6D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0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Bee Day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Meditation Day | </w:t>
            </w:r>
            <w:r w:rsidR="006C44C8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Day For Cultural Diversity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2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6C44C8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International Day For Biological Diversity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3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EA76E3" w:rsidRPr="00924E8E" w:rsidRDefault="00BD318E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C69F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Pentecost</w:t>
            </w:r>
            <w:r w:rsidR="00A50509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A50509" w:rsidRPr="00A50509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to End Obstetric Fistula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075"/>
          <w:jc w:val="center"/>
        </w:trPr>
        <w:tc>
          <w:tcPr>
            <w:tcW w:w="760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NICEF Day For Change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660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Cs w:val="22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Cs w:val="22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  <w:sz w:val="22"/>
                <w:szCs w:val="22"/>
              </w:rPr>
              <w:t xml:space="preserve">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  <w:sz w:val="22"/>
                <w:szCs w:val="22"/>
              </w:rPr>
            </w:pPr>
          </w:p>
        </w:tc>
        <w:tc>
          <w:tcPr>
            <w:tcW w:w="71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293C7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293C77" w:rsidRPr="00293C7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Day of Vesak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0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1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Amnesty International Day 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2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Children’s Gardening Week | </w:t>
            </w:r>
            <w:r w:rsidR="00293C7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5E7EA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UN Peacekeepers</w:t>
            </w:r>
          </w:p>
          <w:p w:rsidR="00EA76E3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  <w:p w:rsidR="00013B6D" w:rsidRPr="00924E8E" w:rsidRDefault="00013B6D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3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C69F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MS Day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9D14FB">
        <w:trPr>
          <w:cantSplit/>
          <w:trHeight w:val="1075"/>
          <w:jc w:val="center"/>
        </w:trPr>
        <w:tc>
          <w:tcPr>
            <w:tcW w:w="760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Spring Bank Holiday</w:t>
            </w:r>
            <w:r w:rsidR="003C69F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</w:t>
            </w:r>
            <w:r w:rsidR="00A0334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3C69F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No Tobacco Day</w:t>
            </w:r>
          </w:p>
          <w:p w:rsidR="00EA76E3" w:rsidRPr="00924E8E" w:rsidRDefault="00EA76E3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4240" w:type="pct"/>
            <w:gridSpan w:val="6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EA76E3" w:rsidRPr="00924E8E" w:rsidRDefault="00EA76E3" w:rsidP="00EA76E3">
            <w:pPr>
              <w:pStyle w:val="CalendarText"/>
              <w:numPr>
                <w:ilvl w:val="0"/>
                <w:numId w:val="4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Maternal Mental Health Month</w:t>
            </w:r>
            <w:r w:rsidR="005E7EA8"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 xml:space="preserve"> </w:t>
            </w:r>
            <w:r w:rsidR="005E7EA8" w:rsidRPr="00924E8E">
              <w:rPr>
                <w:rStyle w:val="CalendarNumbers"/>
                <w:color w:val="1F4E79" w:themeColor="accent1" w:themeShade="80"/>
                <w:sz w:val="22"/>
              </w:rPr>
              <w:t xml:space="preserve">                                     </w:t>
            </w:r>
          </w:p>
          <w:p w:rsidR="00EA76E3" w:rsidRPr="00924E8E" w:rsidRDefault="00EA76E3" w:rsidP="00EA76E3">
            <w:pPr>
              <w:pStyle w:val="CalendarText"/>
              <w:numPr>
                <w:ilvl w:val="0"/>
                <w:numId w:val="4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Make May Purple/Action On Stroke</w:t>
            </w:r>
          </w:p>
          <w:p w:rsidR="00EA76E3" w:rsidRPr="00924E8E" w:rsidRDefault="00EA76E3" w:rsidP="00EA76E3">
            <w:pPr>
              <w:pStyle w:val="CalendarText"/>
              <w:numPr>
                <w:ilvl w:val="0"/>
                <w:numId w:val="4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National Walking Month</w:t>
            </w:r>
          </w:p>
          <w:p w:rsidR="00EA76E3" w:rsidRPr="00924E8E" w:rsidRDefault="00EA76E3" w:rsidP="00EA76E3">
            <w:pPr>
              <w:pStyle w:val="CalendarText"/>
              <w:numPr>
                <w:ilvl w:val="0"/>
                <w:numId w:val="4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National Share A Story Month</w:t>
            </w:r>
          </w:p>
          <w:p w:rsidR="00EA76E3" w:rsidRPr="00924E8E" w:rsidRDefault="00EA76E3" w:rsidP="00EA76E3">
            <w:pPr>
              <w:pStyle w:val="CalendarText"/>
              <w:numPr>
                <w:ilvl w:val="0"/>
                <w:numId w:val="4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Local &amp; Community History Month</w:t>
            </w:r>
          </w:p>
        </w:tc>
      </w:tr>
    </w:tbl>
    <w:p w:rsidR="0000467F" w:rsidRPr="00924E8E" w:rsidRDefault="0000467F" w:rsidP="0000467F">
      <w:pPr>
        <w:rPr>
          <w:rFonts w:ascii="Museo Slab 300" w:hAnsi="Museo Slab 300"/>
          <w:color w:val="1F4E79" w:themeColor="accent1" w:themeShade="80"/>
        </w:rPr>
      </w:pPr>
    </w:p>
    <w:tbl>
      <w:tblPr>
        <w:tblW w:w="5129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179"/>
        <w:gridCol w:w="2179"/>
        <w:gridCol w:w="2182"/>
        <w:gridCol w:w="2179"/>
        <w:gridCol w:w="2182"/>
        <w:gridCol w:w="2179"/>
        <w:gridCol w:w="2179"/>
      </w:tblGrid>
      <w:tr w:rsidR="00924E8E" w:rsidRPr="00924E8E" w:rsidTr="00BD4CED">
        <w:trPr>
          <w:cantSplit/>
          <w:trHeight w:val="458"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123EE6" w:rsidRPr="00924E8E" w:rsidRDefault="007D534A" w:rsidP="00F81A12">
            <w:pPr>
              <w:spacing w:after="0"/>
              <w:rPr>
                <w:rFonts w:ascii="Museo Slab 300" w:hAnsi="Museo Slab 300" w:cs="Arial"/>
                <w:color w:val="1F4E79" w:themeColor="accent1" w:themeShade="80"/>
                <w:sz w:val="16"/>
              </w:rPr>
            </w:pPr>
            <w:hyperlink r:id="rId16" w:tooltip="May 2021" w:history="1">
              <w:r w:rsidR="00123EE6" w:rsidRPr="00924E8E">
                <w:rPr>
                  <w:rStyle w:val="Hyperlink"/>
                  <w:rFonts w:ascii="Courier New" w:hAnsi="Courier New" w:cs="Courier New"/>
                  <w:color w:val="1F4E79" w:themeColor="accent1" w:themeShade="80"/>
                  <w:sz w:val="16"/>
                  <w:u w:val="none"/>
                </w:rPr>
                <w:t>◄</w:t>
              </w:r>
              <w:r w:rsidR="00123EE6" w:rsidRPr="00924E8E">
                <w:rPr>
                  <w:rStyle w:val="Hyperlink"/>
                  <w:rFonts w:ascii="Museo Slab 300" w:hAnsi="Museo Slab 300" w:cs="Arial"/>
                  <w:color w:val="1F4E79" w:themeColor="accent1" w:themeShade="80"/>
                  <w:sz w:val="16"/>
                  <w:u w:val="none"/>
                </w:rPr>
                <w:t xml:space="preserve"> May 2021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123EE6" w:rsidRPr="00924E8E" w:rsidRDefault="00BD318E" w:rsidP="00F81A12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June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123EE6" w:rsidRPr="00924E8E" w:rsidRDefault="007D534A" w:rsidP="00F81A12">
            <w:pPr>
              <w:spacing w:after="0"/>
              <w:jc w:val="right"/>
              <w:rPr>
                <w:rFonts w:ascii="Museo Slab 300" w:hAnsi="Museo Slab 300" w:cs="Arial"/>
                <w:color w:val="1F4E79" w:themeColor="accent1" w:themeShade="80"/>
                <w:sz w:val="16"/>
              </w:rPr>
            </w:pPr>
            <w:hyperlink r:id="rId17" w:tooltip="July 2021" w:history="1">
              <w:r w:rsidR="00123EE6" w:rsidRPr="00924E8E">
                <w:rPr>
                  <w:rStyle w:val="Hyperlink"/>
                  <w:rFonts w:ascii="Museo Slab 300" w:hAnsi="Museo Slab 300" w:cs="Arial"/>
                  <w:color w:val="1F4E79" w:themeColor="accent1" w:themeShade="80"/>
                  <w:sz w:val="16"/>
                  <w:u w:val="none"/>
                </w:rPr>
                <w:t xml:space="preserve">Jul 2021 </w:t>
              </w:r>
              <w:r w:rsidR="00123EE6" w:rsidRPr="00924E8E">
                <w:rPr>
                  <w:rStyle w:val="Hyperlink"/>
                  <w:rFonts w:ascii="Courier New" w:hAnsi="Courier New" w:cs="Courier New"/>
                  <w:color w:val="1F4E79" w:themeColor="accent1" w:themeShade="80"/>
                  <w:sz w:val="16"/>
                  <w:u w:val="none"/>
                </w:rPr>
                <w:t>►</w:t>
              </w:r>
            </w:hyperlink>
          </w:p>
        </w:tc>
      </w:tr>
      <w:tr w:rsidR="00BD4CED" w:rsidRPr="00BD4CED" w:rsidTr="00BD4CED">
        <w:trPr>
          <w:cantSplit/>
          <w:trHeight w:val="356"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23EE6" w:rsidRPr="00BD4CED" w:rsidRDefault="00123EE6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Mo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23EE6" w:rsidRPr="00BD4CED" w:rsidRDefault="00123EE6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23EE6" w:rsidRPr="00BD4CED" w:rsidRDefault="00123EE6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23EE6" w:rsidRPr="00BD4CED" w:rsidRDefault="00123EE6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23EE6" w:rsidRPr="00BD4CED" w:rsidRDefault="00123EE6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23EE6" w:rsidRPr="00BD4CED" w:rsidRDefault="00123EE6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123EE6" w:rsidRPr="00BD4CED" w:rsidRDefault="00123EE6" w:rsidP="00F81A12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BD4CED">
        <w:trPr>
          <w:cantSplit/>
          <w:trHeight w:val="1484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A0334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A03343" w:rsidRPr="00A0334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Global Day of Parents</w:t>
            </w:r>
            <w:r w:rsidR="00A0334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Volunteers Week | Child Safety Week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Corpus Christi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2F440F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Innocent Children Victims of Aggression | Hug Your Cat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04942" w:rsidRPr="005E0541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UN World Environment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Cancer </w:t>
            </w:r>
            <w:r w:rsidR="00BD318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Survivors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48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Tourette’s Awareness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Best Friends Day | </w:t>
            </w:r>
            <w:r w:rsidR="00AC5C3C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Oceans Day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National Diabetes Week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K Clothing Poverty Awareness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orld Gin Day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Trooping The Colour</w:t>
            </w:r>
            <w:r w:rsidR="00AC5C3C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AC5C3C" w:rsidRPr="00AC5C3C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Day Against Child Labour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Queen’s Birthday</w:t>
            </w:r>
            <w:r w:rsidR="00CD7BE8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D7BE8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CD7BE8" w:rsidRPr="00CD7BE8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Albinism Awareness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48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C2B4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Blood Donor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Men’s Health Week | </w:t>
            </w:r>
            <w:r w:rsidR="004C2B4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Elder Abuse Awareness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March For Men</w:t>
            </w:r>
            <w:r w:rsidR="004C2B4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4C2B4D" w:rsidRPr="004C2B4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Family Remittances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76E1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D76E14" w:rsidRPr="00D76E1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Day to Combat Desertification and Drought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Autistic Pride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76E1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D76E14" w:rsidRPr="00D76E1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for the Elimination of Sexual Violence in Conflict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C5E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Refugee Day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Father’s Day 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48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orld Music Day | </w:t>
            </w:r>
            <w:r w:rsidR="005C5E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Yoga Day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Summer Solstice | World Humanist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orld Rainforest Day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Children’s Hospice Week | Breathe Easy Week | Windrush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C5E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5C5E07" w:rsidRPr="005C5E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Public Service Day</w:t>
            </w:r>
            <w:r w:rsidR="004555F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Widows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Take Your Dog To Work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4555F2" w:rsidRDefault="00123EE6" w:rsidP="004555F2">
            <w:pPr>
              <w:pStyle w:val="CalendarText"/>
              <w:rPr>
                <w:rStyle w:val="WinCalendarBLANKCELLSTYLE0"/>
                <w:rFonts w:ascii="Museo Slab 300" w:hAnsi="Museo Slab 300"/>
                <w:b/>
                <w:bCs/>
                <w:color w:val="1F4E79" w:themeColor="accent1" w:themeShade="80"/>
                <w:sz w:val="24"/>
                <w:szCs w:val="20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555F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International Day Against Drug Abuse &amp; Illicit Trafficking | </w:t>
            </w:r>
            <w:r w:rsidR="004555F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In Support Of Victims Of Tortur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F81A1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Helen Keller Day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48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23EE6" w:rsidRPr="00924E8E" w:rsidRDefault="00123EE6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6D4EF9" w:rsidRPr="006D4EF9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International Asteroid Day </w:t>
            </w:r>
          </w:p>
          <w:p w:rsidR="00123EE6" w:rsidRPr="00924E8E" w:rsidRDefault="00123EE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2857" w:type="pct"/>
            <w:gridSpan w:val="4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23EE6" w:rsidRPr="00E70D19" w:rsidRDefault="00123EE6" w:rsidP="00123EE6">
            <w:pPr>
              <w:pStyle w:val="CalendarText"/>
              <w:numPr>
                <w:ilvl w:val="0"/>
                <w:numId w:val="5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  <w:r w:rsidRPr="00E70D19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 xml:space="preserve">SANDS (Stillbirth and neonatal death charity) Awareness Month </w:t>
            </w:r>
          </w:p>
          <w:p w:rsidR="00123EE6" w:rsidRPr="00E70D19" w:rsidRDefault="00123EE6" w:rsidP="00123EE6">
            <w:pPr>
              <w:pStyle w:val="CalendarText"/>
              <w:numPr>
                <w:ilvl w:val="0"/>
                <w:numId w:val="5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  <w:r w:rsidRPr="00E70D19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</w:rPr>
              <w:t>Pride Month</w:t>
            </w:r>
          </w:p>
          <w:p w:rsidR="00123EE6" w:rsidRPr="00E70D19" w:rsidRDefault="00123EE6" w:rsidP="00123EE6">
            <w:pPr>
              <w:pStyle w:val="CalendarText"/>
              <w:numPr>
                <w:ilvl w:val="0"/>
                <w:numId w:val="5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  <w:r w:rsidRPr="00E70D19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National Candy Month</w:t>
            </w:r>
          </w:p>
          <w:p w:rsidR="00123EE6" w:rsidRPr="00924E8E" w:rsidRDefault="00123EE6" w:rsidP="00123EE6">
            <w:pPr>
              <w:pStyle w:val="CalendarText"/>
              <w:numPr>
                <w:ilvl w:val="0"/>
                <w:numId w:val="5"/>
              </w:numPr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  <w:r w:rsidRPr="00E70D19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</w:rPr>
              <w:t>Step Up For 30 (Bowel Cancer Awareness)</w:t>
            </w:r>
          </w:p>
        </w:tc>
      </w:tr>
    </w:tbl>
    <w:p w:rsidR="00123EE6" w:rsidRPr="00924E8E" w:rsidRDefault="00123EE6" w:rsidP="00123EE6">
      <w:pPr>
        <w:rPr>
          <w:rFonts w:ascii="Museo Slab 300" w:hAnsi="Museo Slab 300"/>
          <w:color w:val="1F4E79" w:themeColor="accent1" w:themeShade="80"/>
        </w:rPr>
      </w:pPr>
    </w:p>
    <w:p w:rsidR="00F81A12" w:rsidRPr="00924E8E" w:rsidRDefault="00F81A12" w:rsidP="00123EE6">
      <w:pPr>
        <w:rPr>
          <w:rFonts w:ascii="Museo Slab 300" w:hAnsi="Museo Slab 300"/>
          <w:color w:val="1F4E79" w:themeColor="accent1" w:themeShade="80"/>
        </w:rPr>
      </w:pPr>
    </w:p>
    <w:tbl>
      <w:tblPr>
        <w:tblW w:w="5150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187"/>
        <w:gridCol w:w="2188"/>
        <w:gridCol w:w="2191"/>
        <w:gridCol w:w="2188"/>
        <w:gridCol w:w="2191"/>
        <w:gridCol w:w="2188"/>
        <w:gridCol w:w="2188"/>
      </w:tblGrid>
      <w:tr w:rsidR="00924E8E" w:rsidRPr="00924E8E" w:rsidTr="00BD4CED">
        <w:trPr>
          <w:cantSplit/>
          <w:trHeight w:val="425"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F81A12" w:rsidRPr="00924E8E" w:rsidRDefault="007D534A" w:rsidP="00F81A12">
            <w:pPr>
              <w:spacing w:after="0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18" w:tooltip="June 2021" w:history="1">
              <w:r w:rsidR="00F81A12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◄ Jun 2021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F81A12" w:rsidRPr="00924E8E" w:rsidRDefault="00BD318E" w:rsidP="00F81A12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July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F81A12" w:rsidRPr="00924E8E" w:rsidRDefault="007D534A" w:rsidP="00F81A12">
            <w:pPr>
              <w:spacing w:after="0"/>
              <w:jc w:val="right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19" w:tooltip="August 2021" w:history="1">
              <w:r w:rsidR="00F81A12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Aug 2021 ►</w:t>
              </w:r>
            </w:hyperlink>
          </w:p>
        </w:tc>
      </w:tr>
      <w:tr w:rsidR="00BD4CED" w:rsidRPr="00BD4CED" w:rsidTr="00BD4CED">
        <w:trPr>
          <w:cantSplit/>
          <w:trHeight w:val="315"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F81A12" w:rsidRPr="00BD4CED" w:rsidRDefault="00F81A12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Mo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F81A12" w:rsidRPr="00BD4CED" w:rsidRDefault="00F81A12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F81A12" w:rsidRPr="00BD4CED" w:rsidRDefault="00F81A12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F81A12" w:rsidRPr="00BD4CED" w:rsidRDefault="00F81A12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F81A12" w:rsidRPr="00BD4CED" w:rsidRDefault="00F81A12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F81A12" w:rsidRPr="00BD4CED" w:rsidRDefault="00F81A12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F81A12" w:rsidRPr="00BD4CED" w:rsidRDefault="00F81A12" w:rsidP="00F81A12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BD4CED">
        <w:trPr>
          <w:cantSplit/>
          <w:trHeight w:val="1376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International Plastic Bag Free Day | National </w:t>
            </w:r>
            <w:r w:rsidRPr="007E4A9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Bereaved Parents Day</w:t>
            </w:r>
            <w:r w:rsidR="007E4A94" w:rsidRPr="007E4A9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International Day of Cooperatives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Independence Day USA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76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Chocolate Day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Don’t Step On A Bee Day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B2385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Population Day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76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601D60" w:rsidRPr="00601D60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SIGBI Centenary House Of Lords Reception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11DA5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Youth Skills Day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Day for International Justice Day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70B1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elson Mandela International Day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76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24/7 Samaritans Awareness Day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76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Aunts And Uncles Day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alk The Night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70B1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Hepatitis Day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70B1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172FD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Day against Trafficking in Persons | </w:t>
            </w:r>
          </w:p>
          <w:p w:rsidR="00F81A12" w:rsidRPr="00924E8E" w:rsidRDefault="00C70B16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  <w:r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28"/>
              </w:rPr>
              <w:t>U</w:t>
            </w:r>
            <w:r>
              <w:rPr>
                <w:rStyle w:val="WinCalendarBLANKCELLSTYLE0"/>
                <w:rFonts w:ascii="Museo Slab 300" w:hAnsi="Museo Slab 300"/>
                <w:color w:val="1F4E79" w:themeColor="accent1" w:themeShade="80"/>
                <w:szCs w:val="28"/>
              </w:rPr>
              <w:t xml:space="preserve">N </w:t>
            </w:r>
            <w:r w:rsidR="00172FD4" w:rsidRPr="00924E8E"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28"/>
              </w:rPr>
              <w:t>International Day of Friendship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F81A12" w:rsidRPr="00924E8E" w:rsidRDefault="00F81A12" w:rsidP="00F81A12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F81A12" w:rsidRPr="00924E8E" w:rsidRDefault="00F81A12" w:rsidP="00F81A12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</w:tr>
    </w:tbl>
    <w:p w:rsidR="00F81A12" w:rsidRPr="00924E8E" w:rsidRDefault="007D534A" w:rsidP="00123EE6">
      <w:pPr>
        <w:rPr>
          <w:rFonts w:ascii="Museo Slab 300" w:hAnsi="Museo Slab 300"/>
          <w:color w:val="1F4E79" w:themeColor="accent1" w:themeShade="80"/>
        </w:rPr>
      </w:pPr>
      <w:r w:rsidRPr="007D534A">
        <w:rPr>
          <w:noProof/>
          <w:color w:val="1F4E79" w:themeColor="accent1" w:themeShade="80"/>
        </w:rPr>
        <w:pict>
          <v:shape id="Text Box 1" o:spid="_x0000_s1028" type="#_x0000_t202" style="position:absolute;margin-left:434.1pt;margin-top:.65pt;width:318pt;height:54pt;z-index:251663360;visibility:visible;mso-position-horizontal-relative:margin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" fillcolor="#deeaf6 [660]" strokeweight=".5pt">
            <v:textbox>
              <w:txbxContent>
                <w:p w:rsidR="00C04942" w:rsidRPr="00E70D19" w:rsidRDefault="00C04942" w:rsidP="00F81A12">
                  <w:pPr>
                    <w:pStyle w:val="ListParagraph"/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</w:rPr>
                    <w:t>•</w:t>
                  </w:r>
                  <w:r w:rsidRPr="00E70D19">
                    <w:rPr>
                      <w:rFonts w:ascii="Museo Slab 300" w:hAnsi="Museo Slab 300"/>
                      <w:color w:val="1F4E79" w:themeColor="accent1" w:themeShade="80"/>
                    </w:rPr>
                    <w:tab/>
                    <w:t>Plastic Free July</w:t>
                  </w:r>
                </w:p>
                <w:p w:rsidR="00C04942" w:rsidRPr="00E70D19" w:rsidRDefault="00C04942" w:rsidP="00F81A12">
                  <w:pPr>
                    <w:pStyle w:val="ListParagraph"/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</w:rPr>
                    <w:t>•</w:t>
                  </w:r>
                  <w:r w:rsidRPr="00E70D19">
                    <w:rPr>
                      <w:rFonts w:ascii="Museo Slab 300" w:hAnsi="Museo Slab 300"/>
                      <w:color w:val="1F4E79" w:themeColor="accent1" w:themeShade="80"/>
                    </w:rPr>
                    <w:tab/>
                    <w:t>Talk To Us Month</w:t>
                  </w:r>
                </w:p>
                <w:p w:rsidR="00C04942" w:rsidRPr="001E772B" w:rsidRDefault="00C04942" w:rsidP="001E772B">
                  <w:pPr>
                    <w:pStyle w:val="ListParagraph"/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</w:rPr>
                    <w:t>•</w:t>
                  </w:r>
                  <w:r w:rsidRPr="00E70D19">
                    <w:rPr>
                      <w:rFonts w:ascii="Museo Slab 300" w:hAnsi="Museo Slab 300"/>
                      <w:color w:val="1F4E79" w:themeColor="accent1" w:themeShade="80"/>
                    </w:rPr>
                    <w:tab/>
                    <w:t>Sarcoma Awareness Month</w:t>
                  </w:r>
                </w:p>
              </w:txbxContent>
            </v:textbox>
            <w10:wrap anchorx="margin"/>
          </v:shape>
        </w:pict>
      </w:r>
    </w:p>
    <w:p w:rsidR="00E70D19" w:rsidRPr="00924E8E" w:rsidRDefault="00E70D19" w:rsidP="00172FD4">
      <w:pPr>
        <w:rPr>
          <w:rFonts w:ascii="Museo Slab 300" w:hAnsi="Museo Slab 300"/>
          <w:color w:val="1F4E79" w:themeColor="accent1" w:themeShade="80"/>
        </w:rPr>
      </w:pPr>
    </w:p>
    <w:tbl>
      <w:tblPr>
        <w:tblW w:w="523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224"/>
        <w:gridCol w:w="2224"/>
        <w:gridCol w:w="2227"/>
        <w:gridCol w:w="2224"/>
        <w:gridCol w:w="2227"/>
        <w:gridCol w:w="2224"/>
        <w:gridCol w:w="2224"/>
      </w:tblGrid>
      <w:tr w:rsidR="00924E8E" w:rsidRPr="00924E8E" w:rsidTr="00BD4CED">
        <w:trPr>
          <w:cantSplit/>
          <w:trHeight w:val="474"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172FD4" w:rsidRPr="00924E8E" w:rsidRDefault="007D534A" w:rsidP="00BD318E">
            <w:pPr>
              <w:spacing w:after="0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20" w:tooltip="July 2021" w:history="1">
              <w:r w:rsidR="00172FD4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◄ Jul 2021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172FD4" w:rsidRPr="00924E8E" w:rsidRDefault="00BD318E" w:rsidP="00BD318E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August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172FD4" w:rsidRPr="00924E8E" w:rsidRDefault="007D534A" w:rsidP="00BD318E">
            <w:pPr>
              <w:spacing w:after="0"/>
              <w:jc w:val="right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21" w:tooltip="September 2021" w:history="1">
              <w:r w:rsidR="00172FD4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Sep 2021 ►</w:t>
              </w:r>
            </w:hyperlink>
          </w:p>
        </w:tc>
      </w:tr>
      <w:tr w:rsidR="00BD4CED" w:rsidRPr="00BD4CED" w:rsidTr="00BD4CED">
        <w:trPr>
          <w:cantSplit/>
          <w:trHeight w:val="351"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72FD4" w:rsidRPr="00BD4CED" w:rsidRDefault="00172FD4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Mo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72FD4" w:rsidRPr="00BD4CED" w:rsidRDefault="00172FD4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72FD4" w:rsidRPr="00BD4CED" w:rsidRDefault="00172FD4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72FD4" w:rsidRPr="00BD4CED" w:rsidRDefault="00172FD4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72FD4" w:rsidRPr="00BD4CED" w:rsidRDefault="00172FD4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72FD4" w:rsidRPr="00BD4CED" w:rsidRDefault="00172FD4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172FD4" w:rsidRPr="00BD4CED" w:rsidRDefault="00172FD4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BD4CED">
        <w:trPr>
          <w:cantSplit/>
          <w:trHeight w:val="1260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Sister’s Day | World Breastfeeding Week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26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Coast Guard Day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Cat Day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26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07033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07033D">
              <w:rPr>
                <w:rStyle w:val="WinCalendarHolidayBlue"/>
              </w:rPr>
              <w:t xml:space="preserve">N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The World's Indigenous People | Book Lovers Day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Son and Daughter Day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B1578A" w:rsidRPr="00B1578A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N International Youth Day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International Left Handers Day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Relaxation Day | Assumption of Mary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26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0422C4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0422C4" w:rsidRPr="000422C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N World Humanitarian Day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Senior Citizens Day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26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C47A3" w:rsidRPr="004C47A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N International Day for the Remembrance of the Slave Trade and its Abolition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411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741107">
              <w:rPr>
                <w:rStyle w:val="WinCalendarHolidayBlue"/>
              </w:rPr>
              <w:t xml:space="preserve">N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against Nuclear Tests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26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  <w:szCs w:val="18"/>
              </w:rPr>
              <w:t>Bank Holiday</w:t>
            </w:r>
            <w:r w:rsidR="00963CA0" w:rsidRPr="00924E8E">
              <w:rPr>
                <w:rStyle w:val="WinCalendarHolidayBlue"/>
                <w:color w:val="1F4E79" w:themeColor="accent1" w:themeShade="80"/>
                <w:szCs w:val="18"/>
              </w:rPr>
              <w:t xml:space="preserve"> | </w:t>
            </w:r>
            <w:r w:rsidR="00963CA0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  <w:szCs w:val="18"/>
              </w:rPr>
              <w:t>National Day Of The Disappeared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72FD4" w:rsidRPr="00924E8E" w:rsidRDefault="00172FD4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41107" w:rsidRPr="007411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International Day of the Victims of Enforced Disappearances | </w:t>
            </w:r>
            <w:r w:rsidR="00963CA0" w:rsidRPr="007411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Overdose Awareness Day</w:t>
            </w:r>
          </w:p>
          <w:p w:rsidR="00172FD4" w:rsidRPr="00924E8E" w:rsidRDefault="00172FD4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3572" w:type="pct"/>
            <w:gridSpan w:val="5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72FD4" w:rsidRPr="00924E8E" w:rsidRDefault="00963CA0" w:rsidP="004F43DD">
            <w:pPr>
              <w:pStyle w:val="CalendarText"/>
              <w:numPr>
                <w:ilvl w:val="0"/>
                <w:numId w:val="6"/>
              </w:numPr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  <w:sz w:val="22"/>
                <w:szCs w:val="22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Psoriasis Awareness Month</w:t>
            </w:r>
          </w:p>
          <w:p w:rsidR="004F43DD" w:rsidRPr="00924E8E" w:rsidRDefault="004F43DD" w:rsidP="004F43DD">
            <w:pPr>
              <w:pStyle w:val="CalendarText"/>
              <w:numPr>
                <w:ilvl w:val="0"/>
                <w:numId w:val="6"/>
              </w:numPr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National Road Victim Awareness Month</w:t>
            </w:r>
          </w:p>
          <w:p w:rsidR="004F43DD" w:rsidRPr="00924E8E" w:rsidRDefault="004F43DD" w:rsidP="004F43DD">
            <w:pPr>
              <w:pStyle w:val="CalendarText"/>
              <w:numPr>
                <w:ilvl w:val="0"/>
                <w:numId w:val="6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</w:rPr>
              <w:t>Happiness Happens Month</w:t>
            </w:r>
          </w:p>
        </w:tc>
      </w:tr>
    </w:tbl>
    <w:p w:rsidR="007B2F26" w:rsidRDefault="007B2F26" w:rsidP="007B2F26">
      <w:pPr>
        <w:tabs>
          <w:tab w:val="left" w:pos="8835"/>
        </w:tabs>
        <w:rPr>
          <w:rFonts w:ascii="Museo Slab 300" w:hAnsi="Museo Slab 300"/>
          <w:color w:val="1F4E79" w:themeColor="accent1" w:themeShade="80"/>
        </w:rPr>
      </w:pPr>
    </w:p>
    <w:p w:rsidR="00E70D19" w:rsidRPr="00924E8E" w:rsidRDefault="00E70D19" w:rsidP="007B2F26">
      <w:pPr>
        <w:tabs>
          <w:tab w:val="left" w:pos="8835"/>
        </w:tabs>
        <w:rPr>
          <w:rFonts w:ascii="Museo Slab 300" w:hAnsi="Museo Slab 300"/>
          <w:color w:val="1F4E79" w:themeColor="accent1" w:themeShade="80"/>
        </w:rPr>
      </w:pPr>
    </w:p>
    <w:tbl>
      <w:tblPr>
        <w:tblW w:w="5220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372"/>
        <w:gridCol w:w="2062"/>
        <w:gridCol w:w="2221"/>
        <w:gridCol w:w="2218"/>
        <w:gridCol w:w="2221"/>
        <w:gridCol w:w="2218"/>
        <w:gridCol w:w="2218"/>
      </w:tblGrid>
      <w:tr w:rsidR="00924E8E" w:rsidRPr="00924E8E" w:rsidTr="00BD4CED">
        <w:trPr>
          <w:cantSplit/>
          <w:trHeight w:val="432"/>
          <w:tblHeader/>
          <w:jc w:val="center"/>
        </w:trPr>
        <w:tc>
          <w:tcPr>
            <w:tcW w:w="76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7B2F26" w:rsidRPr="00924E8E" w:rsidRDefault="007D534A" w:rsidP="00BD318E">
            <w:pPr>
              <w:spacing w:after="0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22" w:tooltip="August 2021" w:history="1">
              <w:r w:rsidR="007B2F26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◄ Aug 2021</w:t>
              </w:r>
            </w:hyperlink>
          </w:p>
        </w:tc>
        <w:tc>
          <w:tcPr>
            <w:tcW w:w="352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7B2F26" w:rsidRPr="00924E8E" w:rsidRDefault="00BD318E" w:rsidP="00BD318E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September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7B2F26" w:rsidRPr="00924E8E" w:rsidRDefault="007D534A" w:rsidP="00BD318E">
            <w:pPr>
              <w:spacing w:after="0"/>
              <w:jc w:val="right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23" w:tooltip="October 2021" w:history="1">
              <w:r w:rsidR="007B2F26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Oct 2021 ►</w:t>
              </w:r>
            </w:hyperlink>
          </w:p>
        </w:tc>
      </w:tr>
      <w:tr w:rsidR="00BD4CED" w:rsidRPr="00BD4CED" w:rsidTr="00BD4CED">
        <w:trPr>
          <w:cantSplit/>
          <w:trHeight w:val="320"/>
          <w:tblHeader/>
          <w:jc w:val="center"/>
        </w:trPr>
        <w:tc>
          <w:tcPr>
            <w:tcW w:w="76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7B2F26" w:rsidRPr="00BD4CED" w:rsidRDefault="007B2F26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Mon</w:t>
            </w:r>
          </w:p>
        </w:tc>
        <w:tc>
          <w:tcPr>
            <w:tcW w:w="66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7B2F26" w:rsidRPr="00BD4CED" w:rsidRDefault="007B2F26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7B2F26" w:rsidRPr="00BD4CED" w:rsidRDefault="007B2F26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7B2F26" w:rsidRPr="00BD4CED" w:rsidRDefault="007B2F26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7B2F26" w:rsidRPr="00BD4CED" w:rsidRDefault="007B2F26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7B2F26" w:rsidRPr="00BD4CED" w:rsidRDefault="007B2F26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7B2F26" w:rsidRPr="00BD4CED" w:rsidRDefault="007B2F26" w:rsidP="00BD318E">
            <w:pPr>
              <w:spacing w:before="20" w:after="2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D4CED">
              <w:rPr>
                <w:rFonts w:ascii="Arial" w:hAnsi="Arial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BD4CED">
        <w:trPr>
          <w:cantSplit/>
          <w:trHeight w:val="1397"/>
          <w:jc w:val="center"/>
        </w:trPr>
        <w:tc>
          <w:tcPr>
            <w:tcW w:w="76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66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="00D52844"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 xml:space="preserve">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5284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Every Woman Day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201F8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D201F8">
              <w:rPr>
                <w:rStyle w:val="WinCalendarHolidayBlue"/>
              </w:rPr>
              <w:t xml:space="preserve">N </w:t>
            </w:r>
            <w:r w:rsidR="00D5284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International Day of Charity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97"/>
          <w:jc w:val="center"/>
        </w:trPr>
        <w:tc>
          <w:tcPr>
            <w:tcW w:w="76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5284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National Read A Book Day | Migraine Awareness Week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66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5284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Rheumatoid Arthritis (RA) Awareness Week | Organ Donation Week | Youth Mental Health Day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201F8" w:rsidRPr="00D201F8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U</w:t>
            </w:r>
            <w:r w:rsidR="00D201F8" w:rsidRPr="00D201F8">
              <w:rPr>
                <w:rStyle w:val="WinCalendarHolidayBlue"/>
                <w:color w:val="FFFFFF" w:themeColor="background1"/>
                <w:shd w:val="clear" w:color="auto" w:fill="1F3864" w:themeFill="accent5" w:themeFillShade="80"/>
              </w:rPr>
              <w:t xml:space="preserve">N </w:t>
            </w:r>
            <w:r w:rsidR="00D52844" w:rsidRPr="00D201F8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International </w:t>
            </w:r>
            <w:r w:rsidR="00D52844" w:rsidRPr="00F5693E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Literacy Day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5284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International FASD Awareness Day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2744C5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</w:t>
            </w:r>
            <w:r w:rsidR="002744C5">
              <w:rPr>
                <w:rStyle w:val="WinCalendarHolidayBlue"/>
              </w:rPr>
              <w:t xml:space="preserve">N </w:t>
            </w:r>
            <w:r w:rsidR="00D5284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Suicide Prevention Day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7B2F26" w:rsidRPr="002744C5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2744C5" w:rsidRPr="002744C5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N International Day for South-South Cooperation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97"/>
          <w:jc w:val="center"/>
        </w:trPr>
        <w:tc>
          <w:tcPr>
            <w:tcW w:w="76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66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52844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Sexual Health Week | Jeans For Genes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Day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Lymphoma Day | Pension Awareness Day | </w:t>
            </w:r>
            <w:r w:rsidR="0014342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Democracy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European Mobility Week | </w:t>
            </w:r>
            <w:r w:rsidR="0014342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for the Preservation of the Ozone Layer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97"/>
          <w:jc w:val="center"/>
        </w:trPr>
        <w:tc>
          <w:tcPr>
            <w:tcW w:w="76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Recycle Week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66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14342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Peace | World Alzheimer’s Day | International Week of Happiness at Work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Car-Free Day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31A1F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731A1F" w:rsidRPr="00731A1F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Maritime Day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’s Biggest Coffee Morning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E57B52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Contraception Da</w:t>
            </w:r>
            <w:r w:rsidR="0047154A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y | UN </w:t>
            </w:r>
            <w:r w:rsidR="0047154A" w:rsidRPr="0047154A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for the Total Elimination of Nuclear Weapons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97"/>
          <w:jc w:val="center"/>
        </w:trPr>
        <w:tc>
          <w:tcPr>
            <w:tcW w:w="76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A656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Tourism Day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66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0B63C6" w:rsidRPr="00924E8E" w:rsidRDefault="007B2F26" w:rsidP="000B63C6">
            <w:pPr>
              <w:pStyle w:val="CalendarText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International Babywearing Week </w:t>
            </w:r>
            <w:r w:rsidR="00DA656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| UN </w:t>
            </w:r>
            <w:r w:rsidR="00DA656D" w:rsidRPr="00DA656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Rabies Day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164E8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Heart Day | Thankyou #HiddenHeroesDay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7B2F26" w:rsidRPr="00924E8E" w:rsidRDefault="007B2F26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7B2F26" w:rsidRPr="00924E8E" w:rsidRDefault="007B2F2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2143" w:type="pct"/>
            <w:gridSpan w:val="3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7B2F26" w:rsidRPr="00924E8E" w:rsidRDefault="00D52844" w:rsidP="00D52844">
            <w:pPr>
              <w:pStyle w:val="CalendarText"/>
              <w:numPr>
                <w:ilvl w:val="0"/>
                <w:numId w:val="7"/>
              </w:numPr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Childhood Cancer Awareness Month</w:t>
            </w:r>
          </w:p>
          <w:p w:rsidR="00D52844" w:rsidRPr="00924E8E" w:rsidRDefault="00D52844" w:rsidP="00D52844">
            <w:pPr>
              <w:pStyle w:val="CalendarText"/>
              <w:numPr>
                <w:ilvl w:val="0"/>
                <w:numId w:val="7"/>
              </w:numPr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World Alzheimer’s Month</w:t>
            </w:r>
          </w:p>
          <w:p w:rsidR="00D52844" w:rsidRPr="00924E8E" w:rsidRDefault="00D52844" w:rsidP="00D52844">
            <w:pPr>
              <w:pStyle w:val="CalendarText"/>
              <w:numPr>
                <w:ilvl w:val="0"/>
                <w:numId w:val="7"/>
              </w:numPr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</w:rPr>
              <w:t>Vascular Disease Awareness Month</w:t>
            </w:r>
          </w:p>
          <w:p w:rsidR="00D52844" w:rsidRPr="00924E8E" w:rsidRDefault="00D52844" w:rsidP="00D52844">
            <w:pPr>
              <w:pStyle w:val="CalendarText"/>
              <w:numPr>
                <w:ilvl w:val="0"/>
                <w:numId w:val="7"/>
              </w:numPr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Blood Cancer Awareness Month</w:t>
            </w:r>
          </w:p>
        </w:tc>
      </w:tr>
    </w:tbl>
    <w:p w:rsidR="007B2F26" w:rsidRPr="00924E8E" w:rsidRDefault="007B2F26" w:rsidP="007B2F26">
      <w:pPr>
        <w:tabs>
          <w:tab w:val="left" w:pos="8835"/>
        </w:tabs>
        <w:rPr>
          <w:rFonts w:ascii="Museo Slab 300" w:hAnsi="Museo Slab 300"/>
          <w:color w:val="1F4E79" w:themeColor="accent1" w:themeShade="80"/>
        </w:rPr>
      </w:pPr>
    </w:p>
    <w:p w:rsidR="004B08F5" w:rsidRPr="00924E8E" w:rsidRDefault="004B08F5" w:rsidP="007B2F26">
      <w:pPr>
        <w:tabs>
          <w:tab w:val="left" w:pos="8835"/>
        </w:tabs>
        <w:rPr>
          <w:rFonts w:ascii="Museo Slab 300" w:hAnsi="Museo Slab 300"/>
          <w:color w:val="1F4E79" w:themeColor="accent1" w:themeShade="80"/>
        </w:rPr>
      </w:pPr>
    </w:p>
    <w:tbl>
      <w:tblPr>
        <w:tblW w:w="5003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126"/>
        <w:gridCol w:w="2126"/>
        <w:gridCol w:w="2129"/>
        <w:gridCol w:w="2125"/>
        <w:gridCol w:w="2128"/>
        <w:gridCol w:w="2125"/>
        <w:gridCol w:w="2125"/>
      </w:tblGrid>
      <w:tr w:rsidR="00924E8E" w:rsidRPr="00924E8E" w:rsidTr="00BD4CED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4B08F5" w:rsidRPr="00924E8E" w:rsidRDefault="007D534A" w:rsidP="00BD318E">
            <w:pPr>
              <w:spacing w:after="0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24" w:tooltip="September 2021" w:history="1">
              <w:r w:rsidR="004B08F5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◄ Sep 2021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4B08F5" w:rsidRPr="00924E8E" w:rsidRDefault="00BD318E" w:rsidP="00BD318E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October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4B08F5" w:rsidRPr="00924E8E" w:rsidRDefault="007D534A" w:rsidP="00BD318E">
            <w:pPr>
              <w:spacing w:after="0"/>
              <w:jc w:val="right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25" w:tooltip="November 2021" w:history="1">
              <w:r w:rsidR="004B08F5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Nov 2021 ►</w:t>
              </w:r>
            </w:hyperlink>
          </w:p>
        </w:tc>
      </w:tr>
      <w:tr w:rsidR="00BD4CED" w:rsidRPr="00BD4CED" w:rsidTr="00BD4CED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B08F5" w:rsidRPr="00BD4CED" w:rsidRDefault="004B08F5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lastRenderedPageBreak/>
              <w:t>Mo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B08F5" w:rsidRPr="00BD4CED" w:rsidRDefault="004B08F5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B08F5" w:rsidRPr="00BD4CED" w:rsidRDefault="004B08F5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B08F5" w:rsidRPr="00BD4CED" w:rsidRDefault="004B08F5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B08F5" w:rsidRPr="00BD4CED" w:rsidRDefault="004B08F5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4B08F5" w:rsidRPr="00BD4CED" w:rsidRDefault="004B08F5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4B08F5" w:rsidRPr="00BD4CED" w:rsidRDefault="004B08F5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BD4CED">
        <w:trPr>
          <w:cantSplit/>
          <w:trHeight w:val="1310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A6D0F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CA6D0F" w:rsidRPr="00CA6D0F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Older Persons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A6D0F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CA6D0F" w:rsidRPr="00CA6D0F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Non-Violence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1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orld Dyslexia Day | World Smile Day </w:t>
            </w:r>
            <w:r w:rsidR="00E9786F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| UN </w:t>
            </w:r>
            <w:r w:rsidR="00E9786F" w:rsidRPr="00E9786F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Habitat Day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 xml:space="preserve">5 </w:t>
            </w:r>
            <w:r w:rsidRPr="00924E8E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4"/>
              </w:rPr>
              <w:t xml:space="preserve">International Astronomy Day </w:t>
            </w:r>
            <w:r w:rsidRPr="00E9786F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8"/>
              </w:rPr>
              <w:t xml:space="preserve">| </w:t>
            </w:r>
            <w:r w:rsidR="00E9786F" w:rsidRPr="00E9786F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8"/>
              </w:rPr>
              <w:t xml:space="preserve">UN </w:t>
            </w:r>
            <w:r w:rsidRPr="00E9786F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8"/>
              </w:rPr>
              <w:t>World</w:t>
            </w:r>
            <w:r w:rsidRPr="00E9786F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4"/>
              </w:rPr>
              <w:t xml:space="preserve"> </w:t>
            </w:r>
            <w:r w:rsidRPr="00924E8E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4"/>
              </w:rPr>
              <w:t>Teacher’s Day | National Braille Week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Dyspraxia Awareness Week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F920B8" w:rsidRDefault="004B08F5" w:rsidP="00F920B8">
            <w:pPr>
              <w:pStyle w:val="CalendarText"/>
              <w:rPr>
                <w:rStyle w:val="WinCalendarBLANKCELLSTYLE0"/>
                <w:rFonts w:ascii="Museo Slab 300" w:hAnsi="Museo Slab 300"/>
                <w:b/>
                <w:bCs/>
                <w:color w:val="1F4E79" w:themeColor="accent1" w:themeShade="80"/>
                <w:sz w:val="24"/>
                <w:szCs w:val="20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Dyslexia Awareness Week |</w:t>
            </w:r>
            <w:r w:rsidR="00F920B8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Pr="00F920B8"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18"/>
              </w:rPr>
              <w:t>World Habitat Day</w:t>
            </w:r>
            <w:r w:rsidRPr="00924E8E"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National Clean Air Day | World Sight Day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Baby Loss Awareness Week | </w:t>
            </w:r>
            <w:r w:rsidR="00480F4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Post Day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480F47" w:rsidRPr="00480F47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UN </w:t>
            </w:r>
            <w:r w:rsidRPr="00480F47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World Mental Health Day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1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64173A" w:rsidRPr="0064173A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UN </w:t>
            </w:r>
            <w:r w:rsidRPr="0064173A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International Day of the Girl Child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orld Hospice and Palliative Care Day 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National No Bra Day</w:t>
            </w:r>
            <w:r w:rsidR="0064173A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64173A" w:rsidRPr="0064173A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for Natural Disaster Reduction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National Adoption Week | National Baking Week</w:t>
            </w:r>
            <w:r w:rsidR="0084565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845654" w:rsidRPr="0084565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Rural Women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Global Hand Washing Day | Wave of Light 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84565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Food Day 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Conflict Resolution Day | </w:t>
            </w:r>
            <w:r w:rsidR="00D255A5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for the Eradication of Poverty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1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Anti-Slavery Day | World Menopause Day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orld Osteoporosis Day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ear It Pink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D255A5" w:rsidRPr="00D255A5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United Nations Day</w:t>
            </w:r>
            <w:r w:rsidR="00CC0F02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 </w:t>
            </w:r>
            <w:r w:rsidR="00CC0F02" w:rsidRPr="00CC0F0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| UN World Development Information Day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31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C375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C37507" w:rsidRPr="00C375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Day for Audiovisual Heritage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172E3" w:rsidRPr="00E3253D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SIGBI </w:t>
            </w:r>
            <w:r w:rsidR="00E3253D" w:rsidRPr="00E3253D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Llandudno 2021 Centenary Conference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E3253D" w:rsidRPr="00E3253D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SIGBI Llandudno 2021 Centenary Conference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4B08F5" w:rsidRPr="00924E8E" w:rsidRDefault="004B08F5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54E35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Halloween</w:t>
            </w:r>
            <w:r w:rsidR="00C375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C37507" w:rsidRPr="00C37507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Cities Day</w:t>
            </w:r>
          </w:p>
          <w:p w:rsidR="004B08F5" w:rsidRPr="00924E8E" w:rsidRDefault="004B08F5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</w:tbl>
    <w:p w:rsidR="001C7F29" w:rsidRPr="00924E8E" w:rsidRDefault="007D534A" w:rsidP="007B2F26">
      <w:pPr>
        <w:tabs>
          <w:tab w:val="left" w:pos="8835"/>
        </w:tabs>
        <w:rPr>
          <w:rFonts w:ascii="Museo Slab 300" w:hAnsi="Museo Slab 300"/>
          <w:color w:val="1F4E79" w:themeColor="accent1" w:themeShade="80"/>
        </w:rPr>
      </w:pPr>
      <w:r w:rsidRPr="007D534A">
        <w:rPr>
          <w:noProof/>
          <w:color w:val="1F4E79" w:themeColor="accent1" w:themeShade="80"/>
        </w:rPr>
        <w:pict>
          <v:shape id="Text Box 5" o:spid="_x0000_s1029" type="#_x0000_t202" style="position:absolute;margin-left:423.65pt;margin-top:.1pt;width:318pt;height:84.75pt;z-index:251665408;visibility:visible;mso-position-horizontal-relative:margin;mso-position-vertical-relative:text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" fillcolor="#deeaf6 [660]" strokeweight=".5pt">
            <v:textbox>
              <w:txbxContent>
                <w:p w:rsidR="00C04942" w:rsidRPr="00E70D19" w:rsidRDefault="00C04942" w:rsidP="004B08F5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  <w:t>ADHD Awareness Month</w:t>
                  </w:r>
                </w:p>
                <w:p w:rsidR="00C04942" w:rsidRPr="00E70D19" w:rsidRDefault="00C04942" w:rsidP="004B08F5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  <w:t>Black History Month</w:t>
                  </w:r>
                </w:p>
                <w:p w:rsidR="00C04942" w:rsidRPr="00E70D19" w:rsidRDefault="00C04942" w:rsidP="004B08F5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  <w:t>Breast Cancer Awareness Month</w:t>
                  </w:r>
                </w:p>
                <w:p w:rsidR="00C04942" w:rsidRPr="00E70D19" w:rsidRDefault="00C04942" w:rsidP="00E70D19">
                  <w:pPr>
                    <w:pStyle w:val="ListParagraph"/>
                    <w:numPr>
                      <w:ilvl w:val="0"/>
                      <w:numId w:val="8"/>
                    </w:numPr>
                    <w:shd w:val="clear" w:color="auto" w:fill="DEEAF6" w:themeFill="accent1" w:themeFillTint="33"/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  <w:t>Go Sober For October</w:t>
                  </w:r>
                </w:p>
                <w:p w:rsidR="00C04942" w:rsidRPr="00E70D19" w:rsidRDefault="00C04942" w:rsidP="004B08F5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Museo Slab 300" w:hAnsi="Museo Slab 300"/>
                      <w:color w:val="1F4E79" w:themeColor="accent1" w:themeShade="80"/>
                    </w:rPr>
                  </w:pPr>
                  <w:r w:rsidRPr="00E70D19">
                    <w:rPr>
                      <w:rFonts w:ascii="Museo Slab 300" w:hAnsi="Museo Slab 300"/>
                      <w:color w:val="1F4E79" w:themeColor="accent1" w:themeShade="80"/>
                      <w:lang w:val="en-GB"/>
                    </w:rPr>
                    <w:t>National Bullying Prevention Month</w:t>
                  </w:r>
                </w:p>
                <w:p w:rsidR="00C04942" w:rsidRPr="004B08F5" w:rsidRDefault="00C04942" w:rsidP="004B08F5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Museo Slab 300" w:hAnsi="Museo Slab 300"/>
                      <w:color w:val="538135" w:themeColor="accent6" w:themeShade="BF"/>
                    </w:rPr>
                  </w:pPr>
                </w:p>
              </w:txbxContent>
            </v:textbox>
            <w10:wrap anchorx="margin"/>
          </v:shape>
        </w:pict>
      </w:r>
    </w:p>
    <w:p w:rsidR="004B08F5" w:rsidRPr="00924E8E" w:rsidRDefault="004B08F5" w:rsidP="007B2F26">
      <w:pPr>
        <w:tabs>
          <w:tab w:val="left" w:pos="8835"/>
        </w:tabs>
        <w:rPr>
          <w:rFonts w:ascii="Museo Slab 300" w:hAnsi="Museo Slab 300"/>
          <w:color w:val="1F4E79" w:themeColor="accent1" w:themeShade="80"/>
        </w:rPr>
      </w:pPr>
    </w:p>
    <w:p w:rsidR="001C7F29" w:rsidRPr="00924E8E" w:rsidRDefault="001C7F29" w:rsidP="001C7F29">
      <w:pPr>
        <w:jc w:val="right"/>
        <w:rPr>
          <w:rFonts w:ascii="Museo Slab 300" w:hAnsi="Museo Slab 300"/>
          <w:color w:val="1F4E79" w:themeColor="accent1" w:themeShade="80"/>
        </w:rPr>
      </w:pPr>
    </w:p>
    <w:p w:rsidR="001C7F29" w:rsidRDefault="001C7F29" w:rsidP="001C7F29">
      <w:pPr>
        <w:jc w:val="right"/>
        <w:rPr>
          <w:rFonts w:ascii="Museo Slab 300" w:hAnsi="Museo Slab 300"/>
          <w:color w:val="1F4E79" w:themeColor="accent1" w:themeShade="80"/>
        </w:rPr>
      </w:pPr>
    </w:p>
    <w:tbl>
      <w:tblPr>
        <w:tblW w:w="5164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193"/>
        <w:gridCol w:w="2194"/>
        <w:gridCol w:w="2197"/>
        <w:gridCol w:w="2194"/>
        <w:gridCol w:w="2197"/>
        <w:gridCol w:w="2194"/>
        <w:gridCol w:w="2194"/>
      </w:tblGrid>
      <w:tr w:rsidR="00924E8E" w:rsidRPr="00924E8E" w:rsidTr="00BD4CED">
        <w:trPr>
          <w:cantSplit/>
          <w:trHeight w:val="455"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1C7F29" w:rsidRPr="00924E8E" w:rsidRDefault="007D534A" w:rsidP="00BD318E">
            <w:pPr>
              <w:spacing w:after="0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26" w:tooltip="October 2021" w:history="1">
              <w:r w:rsidR="001C7F29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◄ Oct 2021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1C7F29" w:rsidRPr="00924E8E" w:rsidRDefault="00BD318E" w:rsidP="00BD318E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November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1C7F29" w:rsidRPr="00924E8E" w:rsidRDefault="007D534A" w:rsidP="00BD318E">
            <w:pPr>
              <w:spacing w:after="0"/>
              <w:jc w:val="right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27" w:tooltip="December 2021" w:history="1">
              <w:r w:rsidR="001C7F29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Dec 2021 ►</w:t>
              </w:r>
            </w:hyperlink>
          </w:p>
        </w:tc>
      </w:tr>
      <w:tr w:rsidR="00BD4CED" w:rsidRPr="00BD4CED" w:rsidTr="00BD4CED">
        <w:trPr>
          <w:cantSplit/>
          <w:trHeight w:val="354"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C7F29" w:rsidRPr="00BD4CED" w:rsidRDefault="001C7F29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lastRenderedPageBreak/>
              <w:t>Mo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C7F29" w:rsidRPr="00BD4CED" w:rsidRDefault="001C7F29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C7F29" w:rsidRPr="00BD4CED" w:rsidRDefault="001C7F29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C7F29" w:rsidRPr="00BD4CED" w:rsidRDefault="001C7F29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C7F29" w:rsidRPr="00BD4CED" w:rsidRDefault="001C7F29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1C7F29" w:rsidRPr="00BD4CED" w:rsidRDefault="001C7F29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1C7F29" w:rsidRPr="00BD4CED" w:rsidRDefault="001C7F29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BD4CED">
        <w:trPr>
          <w:cantSplit/>
          <w:trHeight w:val="1474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International Stress Awareness Week</w:t>
            </w:r>
            <w:r w:rsidR="008E4C0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8E4C06" w:rsidRPr="008E4C0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to End Impunity for Crimes against Journalists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Bonfire Night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National Stress Awareness Day</w:t>
            </w:r>
            <w:r w:rsidR="005F020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5F020E" w:rsidRPr="005F020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for Preventing the Exploitation of the Environment in War and Armed Conflict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47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orld Freedom Day | Social Media Kindness Day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3273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73273D" w:rsidRPr="0073273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Science Day for Peace and Development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Alcohol Awareness Week | Anti-Bullying Week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Blue Wednesday | World Kindness Day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3273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73273D" w:rsidRPr="0073273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Diabetes Day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47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07708">
            <w:pPr>
              <w:pStyle w:val="CalendarText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Pr="00B07708">
              <w:rPr>
                <w:rStyle w:val="WinCalendarHolidayBlue"/>
                <w:rFonts w:ascii="Museo Slab 300" w:hAnsi="Museo Slab 300"/>
                <w:color w:val="1F4E79" w:themeColor="accent1" w:themeShade="80"/>
                <w:szCs w:val="18"/>
              </w:rPr>
              <w:t xml:space="preserve">Road Safety Week </w:t>
            </w:r>
            <w:r w:rsidRPr="00B07708"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18"/>
              </w:rPr>
              <w:t xml:space="preserve">| National HIV </w:t>
            </w:r>
            <w:r w:rsidRPr="006A2DE9"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18"/>
              </w:rPr>
              <w:t>Testing Wee</w:t>
            </w:r>
            <w:r w:rsidR="00302311" w:rsidRPr="006A2DE9"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18"/>
              </w:rPr>
              <w:t>k</w:t>
            </w:r>
            <w:r w:rsidR="006A2DE9" w:rsidRPr="006A2DE9"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18"/>
              </w:rPr>
              <w:t xml:space="preserve"> | UN International Day for Tolerance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00659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006596" w:rsidRPr="0000659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Philosophy Day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 xml:space="preserve">19 </w:t>
            </w:r>
            <w:r w:rsidR="00006596" w:rsidRPr="00006596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FFFFFF" w:themeColor="background1"/>
                <w:sz w:val="18"/>
                <w:szCs w:val="18"/>
                <w:shd w:val="clear" w:color="auto" w:fill="1F3864" w:themeFill="accent5" w:themeFillShade="80"/>
              </w:rPr>
              <w:t xml:space="preserve">UN </w:t>
            </w:r>
            <w:r w:rsidRPr="00006596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FFFFFF" w:themeColor="background1"/>
                <w:sz w:val="18"/>
                <w:szCs w:val="18"/>
                <w:shd w:val="clear" w:color="auto" w:fill="1F3864" w:themeFill="accent5" w:themeFillShade="80"/>
              </w:rPr>
              <w:t>World Toilet Day</w:t>
            </w:r>
            <w:r w:rsidRPr="00006596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FFFFFF" w:themeColor="background1"/>
                <w:sz w:val="18"/>
                <w:szCs w:val="14"/>
              </w:rPr>
              <w:t xml:space="preserve"> </w:t>
            </w:r>
            <w:r w:rsidRPr="000532F1">
              <w:rPr>
                <w:rStyle w:val="StyleStyleCalendarNumbers10ptNotBold11pt"/>
                <w:rFonts w:ascii="Museo Slab 300" w:hAnsi="Museo Slab 300"/>
                <w:b w:val="0"/>
                <w:bCs w:val="0"/>
                <w:color w:val="1F4E79" w:themeColor="accent1" w:themeShade="80"/>
                <w:sz w:val="18"/>
                <w:szCs w:val="14"/>
              </w:rPr>
              <w:t>| International Men’s Day</w:t>
            </w: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18"/>
                <w:szCs w:val="14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894AC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894AC3" w:rsidRPr="00894AC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Universal Children's Day</w:t>
            </w:r>
            <w:r w:rsidR="00894AC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894AC3" w:rsidRPr="00894AC3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Africa Industrialization Day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297A7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297A76" w:rsidRPr="00297A7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Day of Remembrance for Road Traffic Victims</w:t>
            </w:r>
            <w:r w:rsidR="00297A7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297A76" w:rsidRPr="00297A76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Television Day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47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Pr="00FD2F19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16 Days of Action Against Domestic Violence | </w:t>
            </w:r>
            <w:r w:rsidR="00631B92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UN </w:t>
            </w:r>
            <w:r w:rsidRPr="00FD2F19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International Day for the Eradication of Violence against Women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Carer</w:t>
            </w:r>
            <w:r w:rsidR="00BD318E"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’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s Rights Day | Black Friday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Small Business Saturday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First Sunday of Advent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47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Cyber Monday</w:t>
            </w:r>
            <w:r w:rsidR="00631B9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631B92" w:rsidRPr="00631B92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Solidarity with the Palestinian People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St Andrew’s Day </w:t>
            </w:r>
          </w:p>
          <w:p w:rsidR="001C7F29" w:rsidRPr="00924E8E" w:rsidRDefault="001C7F29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3572" w:type="pct"/>
            <w:gridSpan w:val="5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1C7F29" w:rsidRPr="00924E8E" w:rsidRDefault="001C7F29" w:rsidP="001C7F29">
            <w:pPr>
              <w:pStyle w:val="CalendarText"/>
              <w:numPr>
                <w:ilvl w:val="0"/>
                <w:numId w:val="9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Movember</w:t>
            </w:r>
          </w:p>
          <w:p w:rsidR="001C7F29" w:rsidRPr="00924E8E" w:rsidRDefault="001C7F29" w:rsidP="001C7F29">
            <w:pPr>
              <w:pStyle w:val="CalendarText"/>
              <w:numPr>
                <w:ilvl w:val="0"/>
                <w:numId w:val="9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</w:rPr>
              <w:t>Lung Cancer Awareness Month</w:t>
            </w:r>
          </w:p>
          <w:p w:rsidR="001C7F29" w:rsidRPr="00924E8E" w:rsidRDefault="001C7F29" w:rsidP="001C7F29">
            <w:pPr>
              <w:pStyle w:val="CalendarText"/>
              <w:numPr>
                <w:ilvl w:val="0"/>
                <w:numId w:val="9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Mouth Cancer Awareness Month</w:t>
            </w:r>
          </w:p>
          <w:p w:rsidR="001C7F29" w:rsidRPr="00924E8E" w:rsidRDefault="001C7F29" w:rsidP="001C7F29">
            <w:pPr>
              <w:pStyle w:val="CalendarText"/>
              <w:numPr>
                <w:ilvl w:val="0"/>
                <w:numId w:val="9"/>
              </w:numPr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Veg Pledge</w:t>
            </w:r>
          </w:p>
          <w:p w:rsidR="001C7F29" w:rsidRPr="00924E8E" w:rsidRDefault="001C7F29" w:rsidP="001C7F29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</w:rPr>
            </w:pPr>
          </w:p>
        </w:tc>
      </w:tr>
    </w:tbl>
    <w:p w:rsidR="001C7F29" w:rsidRPr="00924E8E" w:rsidRDefault="001C7F29" w:rsidP="001C7F29">
      <w:pPr>
        <w:jc w:val="right"/>
        <w:rPr>
          <w:rFonts w:ascii="Museo Slab 300" w:hAnsi="Museo Slab 300"/>
          <w:color w:val="1F4E79" w:themeColor="accent1" w:themeShade="80"/>
        </w:rPr>
      </w:pPr>
    </w:p>
    <w:p w:rsidR="009375CE" w:rsidRPr="00924E8E" w:rsidRDefault="009375CE" w:rsidP="009375CE">
      <w:pPr>
        <w:tabs>
          <w:tab w:val="left" w:pos="9870"/>
        </w:tabs>
        <w:rPr>
          <w:rFonts w:ascii="Museo Slab 300" w:hAnsi="Museo Slab 300"/>
          <w:color w:val="1F4E79" w:themeColor="accent1" w:themeShade="80"/>
        </w:rPr>
      </w:pPr>
    </w:p>
    <w:tbl>
      <w:tblPr>
        <w:tblW w:w="519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shd w:val="clear" w:color="auto" w:fill="DEEAF6" w:themeFill="accent1" w:themeFillTint="33"/>
        <w:tblCellMar>
          <w:left w:w="14" w:type="dxa"/>
          <w:right w:w="43" w:type="dxa"/>
        </w:tblCellMar>
        <w:tblLook w:val="01E0"/>
      </w:tblPr>
      <w:tblGrid>
        <w:gridCol w:w="2207"/>
        <w:gridCol w:w="2207"/>
        <w:gridCol w:w="2210"/>
        <w:gridCol w:w="2207"/>
        <w:gridCol w:w="2210"/>
        <w:gridCol w:w="2207"/>
        <w:gridCol w:w="2207"/>
      </w:tblGrid>
      <w:tr w:rsidR="00924E8E" w:rsidRPr="00924E8E" w:rsidTr="00BD4CED">
        <w:trPr>
          <w:cantSplit/>
          <w:trHeight w:val="466"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9375CE" w:rsidRPr="00924E8E" w:rsidRDefault="007D534A" w:rsidP="00BD318E">
            <w:pPr>
              <w:spacing w:after="0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28" w:tooltip="November 2021" w:history="1">
              <w:r w:rsidR="009375CE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◄ Nov 2021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DEEAF6" w:themeFill="accent1" w:themeFillTint="33"/>
            <w:vAlign w:val="bottom"/>
          </w:tcPr>
          <w:p w:rsidR="009375CE" w:rsidRPr="00924E8E" w:rsidRDefault="00BD318E" w:rsidP="00BD318E">
            <w:pPr>
              <w:spacing w:after="0"/>
              <w:jc w:val="center"/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</w:pPr>
            <w:r w:rsidRPr="00924E8E">
              <w:rPr>
                <w:rFonts w:ascii="Museo Slab 300" w:hAnsi="Museo Slab 300" w:cs="Arial"/>
                <w:b/>
                <w:color w:val="1F4E79" w:themeColor="accent1" w:themeShade="80"/>
                <w:sz w:val="32"/>
              </w:rPr>
              <w:t>December 2021</w:t>
            </w:r>
          </w:p>
        </w:tc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DEEAF6" w:themeFill="accent1" w:themeFillTint="33"/>
            <w:vAlign w:val="bottom"/>
          </w:tcPr>
          <w:p w:rsidR="009375CE" w:rsidRPr="00924E8E" w:rsidRDefault="007D534A" w:rsidP="00BD318E">
            <w:pPr>
              <w:spacing w:after="0"/>
              <w:jc w:val="right"/>
              <w:rPr>
                <w:rFonts w:ascii="Arial" w:hAnsi="Arial" w:cs="Arial"/>
                <w:color w:val="1F4E79" w:themeColor="accent1" w:themeShade="80"/>
                <w:sz w:val="16"/>
              </w:rPr>
            </w:pPr>
            <w:hyperlink r:id="rId29" w:tooltip="January 2022" w:history="1">
              <w:r w:rsidR="009375CE" w:rsidRPr="00924E8E">
                <w:rPr>
                  <w:rStyle w:val="Hyperlink"/>
                  <w:rFonts w:ascii="Arial" w:hAnsi="Arial" w:cs="Arial"/>
                  <w:color w:val="1F4E79" w:themeColor="accent1" w:themeShade="80"/>
                  <w:sz w:val="16"/>
                  <w:u w:val="none"/>
                </w:rPr>
                <w:t>Jan 2022 ►</w:t>
              </w:r>
            </w:hyperlink>
          </w:p>
        </w:tc>
      </w:tr>
      <w:tr w:rsidR="00BD4CED" w:rsidRPr="00BD4CED" w:rsidTr="00BD4CED">
        <w:trPr>
          <w:cantSplit/>
          <w:trHeight w:val="363"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9375CE" w:rsidRPr="00BD4CED" w:rsidRDefault="009375CE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Mo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9375CE" w:rsidRPr="00BD4CED" w:rsidRDefault="009375CE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Tue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9375CE" w:rsidRPr="00BD4CED" w:rsidRDefault="009375CE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Wed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9375CE" w:rsidRPr="00BD4CED" w:rsidRDefault="009375CE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9375CE" w:rsidRPr="00BD4CED" w:rsidRDefault="009375CE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E74B5" w:themeFill="accent1" w:themeFillShade="BF"/>
            <w:vAlign w:val="bottom"/>
          </w:tcPr>
          <w:p w:rsidR="009375CE" w:rsidRPr="00BD4CED" w:rsidRDefault="009375CE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Sat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E74B5" w:themeFill="accent1" w:themeFillShade="BF"/>
            <w:vAlign w:val="bottom"/>
          </w:tcPr>
          <w:p w:rsidR="009375CE" w:rsidRPr="00BD4CED" w:rsidRDefault="009375CE" w:rsidP="00BD318E">
            <w:pPr>
              <w:spacing w:before="20" w:after="20" w:line="240" w:lineRule="auto"/>
              <w:jc w:val="center"/>
              <w:rPr>
                <w:rFonts w:ascii="Museo Slab 300" w:hAnsi="Museo Slab 300" w:cs="Arial"/>
                <w:b/>
                <w:color w:val="FFFFFF" w:themeColor="background1"/>
              </w:rPr>
            </w:pPr>
            <w:r w:rsidRPr="00BD4CED">
              <w:rPr>
                <w:rFonts w:ascii="Museo Slab 300" w:hAnsi="Museo Slab 300" w:cs="Arial"/>
                <w:b/>
                <w:color w:val="FFFFFF" w:themeColor="background1"/>
              </w:rPr>
              <w:t>Sun</w:t>
            </w:r>
          </w:p>
        </w:tc>
      </w:tr>
      <w:tr w:rsidR="00924E8E" w:rsidRPr="00924E8E" w:rsidTr="00BD4CED">
        <w:trPr>
          <w:cantSplit/>
          <w:trHeight w:val="1509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Tree Dressing Day</w:t>
            </w:r>
            <w:r w:rsidR="009C113C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9C113C" w:rsidRPr="009C113C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AIDS Day</w:t>
            </w:r>
            <w:r w:rsidR="009C113C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0657F0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for the Abolition of Slavery | National Grief Awareness Week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3C08FF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Day of Persons With Disabilities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9375CE" w:rsidRPr="000532F1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18"/>
                <w:szCs w:val="18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A7DD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World </w:t>
            </w:r>
            <w:r w:rsidRPr="000532F1">
              <w:rPr>
                <w:rStyle w:val="WinCalendarHolidayBlue"/>
                <w:rFonts w:ascii="Museo Slab 300" w:hAnsi="Museo Slab 300"/>
                <w:color w:val="1F4E79" w:themeColor="accent1" w:themeShade="80"/>
                <w:szCs w:val="18"/>
              </w:rPr>
              <w:t xml:space="preserve">Soil Day | </w:t>
            </w:r>
          </w:p>
          <w:p w:rsidR="009375CE" w:rsidRPr="00924E8E" w:rsidRDefault="00117906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  <w:r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18"/>
              </w:rPr>
              <w:t xml:space="preserve">UN </w:t>
            </w:r>
            <w:r w:rsidR="009375CE" w:rsidRPr="000532F1"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18"/>
              </w:rPr>
              <w:t>International Volunteer Da</w:t>
            </w:r>
            <w:r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18"/>
              </w:rPr>
              <w:t>y</w:t>
            </w:r>
            <w:r w:rsidRPr="00117906">
              <w:rPr>
                <w:rStyle w:val="WinCalendarBLANKCELLSTYLE0"/>
                <w:rFonts w:ascii="Museo Slab 300" w:hAnsi="Museo Slab 300"/>
                <w:color w:val="1F4E79" w:themeColor="accent1" w:themeShade="80"/>
                <w:sz w:val="18"/>
                <w:szCs w:val="18"/>
              </w:rPr>
              <w:t xml:space="preserve"> for Economic and Social Development</w:t>
            </w:r>
          </w:p>
        </w:tc>
      </w:tr>
      <w:tr w:rsidR="00924E8E" w:rsidRPr="00924E8E" w:rsidTr="00BD4CED">
        <w:trPr>
          <w:cantSplit/>
          <w:trHeight w:val="1509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A7DD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7A7DD4" w:rsidRPr="007A7DD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Civil Aviation Day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Feast Of The Immaculate Conception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7A7DD4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Anti-Corruption Day</w:t>
            </w:r>
            <w:r w:rsidR="007B78F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7B78FD" w:rsidRPr="007B78FD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World Genocide Commemoration Day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International Animal Rights Day | Christmas Jumper Day | </w:t>
            </w:r>
            <w:r w:rsidR="007B78FD" w:rsidRPr="006332E7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 xml:space="preserve">UN </w:t>
            </w:r>
            <w:r w:rsidRPr="006332E7">
              <w:rPr>
                <w:rStyle w:val="WinCalendarHolidayBlue"/>
                <w:rFonts w:ascii="Museo Slab 300" w:hAnsi="Museo Slab 300"/>
                <w:color w:val="FFFFFF" w:themeColor="background1"/>
                <w:shd w:val="clear" w:color="auto" w:fill="1F3864" w:themeFill="accent5" w:themeFillShade="80"/>
              </w:rPr>
              <w:t>Human Rights Day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E347FB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="00E347FB" w:rsidRPr="00E347FB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Mountain Day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UK National Workplace Day of Remembrance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509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E347FB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Migrants Day</w:t>
            </w:r>
            <w:r w:rsidR="00E347FB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| UN </w:t>
            </w:r>
            <w:r w:rsidR="00E347FB" w:rsidRPr="00E347FB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Arabic Language Day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1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509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  <w:r w:rsidR="005B3818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UN 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>International Human Solidarity Day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Winter Solstice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2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3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4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Christmas Eve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5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Christmas Day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6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Boxing Day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</w:tr>
      <w:tr w:rsidR="00924E8E" w:rsidRPr="00924E8E" w:rsidTr="00BD4CED">
        <w:trPr>
          <w:cantSplit/>
          <w:trHeight w:val="1509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7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Bank Holiday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8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29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0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BD318E">
            <w:pPr>
              <w:pStyle w:val="CalendarText"/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</w:pPr>
            <w:r w:rsidRPr="00924E8E">
              <w:rPr>
                <w:rStyle w:val="StyleStyleCalendarNumbers10ptNotBold11pt"/>
                <w:rFonts w:ascii="Museo Slab 300" w:hAnsi="Museo Slab 300"/>
                <w:color w:val="1F4E79" w:themeColor="accent1" w:themeShade="80"/>
                <w:sz w:val="24"/>
              </w:rPr>
              <w:t>31</w:t>
            </w:r>
            <w:r w:rsidRPr="00924E8E">
              <w:rPr>
                <w:rStyle w:val="WinCalendarHolidayBlue"/>
                <w:rFonts w:ascii="Museo Slab 300" w:hAnsi="Museo Slab 300"/>
                <w:color w:val="1F4E79" w:themeColor="accent1" w:themeShade="80"/>
              </w:rPr>
              <w:t xml:space="preserve"> New Year’s Eve</w:t>
            </w:r>
          </w:p>
          <w:p w:rsidR="009375CE" w:rsidRPr="00924E8E" w:rsidRDefault="009375CE" w:rsidP="00BD318E">
            <w:pPr>
              <w:pStyle w:val="CalendarText"/>
              <w:spacing w:after="40"/>
              <w:rPr>
                <w:rStyle w:val="WinCalendarBLANKCELLSTYLE0"/>
                <w:rFonts w:ascii="Museo Slab 300" w:hAnsi="Museo Slab 300"/>
                <w:color w:val="1F4E79" w:themeColor="accent1" w:themeShade="80"/>
              </w:rPr>
            </w:pPr>
          </w:p>
        </w:tc>
        <w:tc>
          <w:tcPr>
            <w:tcW w:w="1428" w:type="pct"/>
            <w:gridSpan w:val="2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DEEAF6" w:themeFill="accent1" w:themeFillTint="33"/>
          </w:tcPr>
          <w:p w:rsidR="009375CE" w:rsidRPr="00924E8E" w:rsidRDefault="009375CE" w:rsidP="009375CE">
            <w:pPr>
              <w:pStyle w:val="CalendarText"/>
              <w:numPr>
                <w:ilvl w:val="0"/>
                <w:numId w:val="10"/>
              </w:numPr>
              <w:spacing w:after="40"/>
              <w:rPr>
                <w:rStyle w:val="CalendarNumbers"/>
                <w:rFonts w:ascii="Museo Slab 300" w:hAnsi="Museo Slab 300"/>
                <w:bCs w:val="0"/>
                <w:color w:val="1F4E79" w:themeColor="accent1" w:themeShade="80"/>
              </w:rPr>
            </w:pP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  <w:szCs w:val="22"/>
              </w:rPr>
              <w:t>D</w:t>
            </w:r>
            <w:r w:rsidRPr="00924E8E">
              <w:rPr>
                <w:rStyle w:val="CalendarNumbers"/>
                <w:rFonts w:ascii="Museo Slab 300" w:hAnsi="Museo Slab 300"/>
                <w:b w:val="0"/>
                <w:color w:val="1F4E79" w:themeColor="accent1" w:themeShade="80"/>
                <w:sz w:val="22"/>
              </w:rPr>
              <w:t>ecembeard</w:t>
            </w:r>
          </w:p>
        </w:tc>
      </w:tr>
    </w:tbl>
    <w:p w:rsidR="009375CE" w:rsidRPr="00924E8E" w:rsidRDefault="009375CE" w:rsidP="009375CE">
      <w:pPr>
        <w:tabs>
          <w:tab w:val="left" w:pos="9870"/>
        </w:tabs>
        <w:rPr>
          <w:rFonts w:ascii="Museo Slab 300" w:hAnsi="Museo Slab 300"/>
          <w:color w:val="1F4E79" w:themeColor="accent1" w:themeShade="80"/>
        </w:rPr>
      </w:pPr>
    </w:p>
    <w:sectPr w:rsidR="009375CE" w:rsidRPr="00924E8E" w:rsidSect="00D717B3">
      <w:headerReference w:type="default" r:id="rId30"/>
      <w:footerReference w:type="default" r:id="rId31"/>
      <w:pgSz w:w="16834" w:h="11909" w:orient="landscape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2341" w:rsidRDefault="00042341" w:rsidP="00CB0F90">
      <w:pPr>
        <w:spacing w:after="0" w:line="240" w:lineRule="auto"/>
      </w:pPr>
      <w:r>
        <w:separator/>
      </w:r>
    </w:p>
  </w:endnote>
  <w:endnote w:type="continuationSeparator" w:id="0">
    <w:p w:rsidR="00042341" w:rsidRDefault="00042341" w:rsidP="00CB0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seo Slab 3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Raleway">
    <w:altName w:val="LuzSans-Book"/>
    <w:charset w:val="00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4942" w:rsidRPr="006305E1" w:rsidRDefault="00C04942">
    <w:pPr>
      <w:pStyle w:val="Footer"/>
      <w:rPr>
        <w:rFonts w:ascii="Raleway" w:hAnsi="Raleway"/>
        <w:color w:val="006666"/>
      </w:rPr>
    </w:pPr>
    <w:r w:rsidRPr="006305E1">
      <w:rPr>
        <w:rFonts w:ascii="Raleway" w:hAnsi="Raleway"/>
        <w:color w:val="006666"/>
      </w:rPr>
      <w:t xml:space="preserve">GrowTraffic Ltd | Broadclough Farm, Burnley Road, Bacup, Lancashire, OL13 8PS | </w:t>
    </w:r>
    <w:hyperlink r:id="rId1" w:history="1">
      <w:r w:rsidRPr="006305E1">
        <w:rPr>
          <w:rStyle w:val="Hyperlink"/>
          <w:rFonts w:ascii="Raleway" w:hAnsi="Raleway"/>
          <w:color w:val="006666"/>
        </w:rPr>
        <w:t>www.growtraffic.co.uk</w:t>
      </w:r>
    </w:hyperlink>
    <w:r w:rsidRPr="006305E1">
      <w:rPr>
        <w:rFonts w:ascii="Raleway" w:hAnsi="Raleway"/>
        <w:color w:val="006666"/>
      </w:rPr>
      <w:t xml:space="preserve"> | </w:t>
    </w:r>
    <w:hyperlink r:id="rId2" w:history="1">
      <w:r w:rsidRPr="006305E1">
        <w:rPr>
          <w:rStyle w:val="Hyperlink"/>
          <w:rFonts w:ascii="Raleway" w:hAnsi="Raleway"/>
          <w:color w:val="006666"/>
        </w:rPr>
        <w:t>info@growtraffic.co.uk</w:t>
      </w:r>
    </w:hyperlink>
    <w:r w:rsidRPr="006305E1">
      <w:rPr>
        <w:rFonts w:ascii="Raleway" w:hAnsi="Raleway"/>
        <w:color w:val="006666"/>
      </w:rPr>
      <w:t xml:space="preserve"> | 0161 706 0012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2341" w:rsidRDefault="00042341" w:rsidP="00CB0F90">
      <w:pPr>
        <w:spacing w:after="0" w:line="240" w:lineRule="auto"/>
      </w:pPr>
      <w:r>
        <w:separator/>
      </w:r>
    </w:p>
  </w:footnote>
  <w:footnote w:type="continuationSeparator" w:id="0">
    <w:p w:rsidR="00042341" w:rsidRDefault="00042341" w:rsidP="00CB0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4942" w:rsidRDefault="00C04942" w:rsidP="00BD318E">
    <w:pPr>
      <w:pStyle w:val="Header"/>
      <w:jc w:val="right"/>
    </w:pPr>
    <w:r>
      <w:rPr>
        <w:noProof/>
        <w:lang w:val="en-GB" w:eastAsia="en-GB"/>
      </w:rPr>
      <w:drawing>
        <wp:inline distT="0" distB="0" distL="0" distR="0">
          <wp:extent cx="1080000" cy="515405"/>
          <wp:effectExtent l="0" t="0" r="6350" b="0"/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5154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05DFB"/>
    <w:multiLevelType w:val="hybridMultilevel"/>
    <w:tmpl w:val="857A03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69325E"/>
    <w:multiLevelType w:val="hybridMultilevel"/>
    <w:tmpl w:val="E0BAED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256044"/>
    <w:multiLevelType w:val="hybridMultilevel"/>
    <w:tmpl w:val="D0641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557B7E"/>
    <w:multiLevelType w:val="hybridMultilevel"/>
    <w:tmpl w:val="C06ED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027C98"/>
    <w:multiLevelType w:val="hybridMultilevel"/>
    <w:tmpl w:val="32BCE6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BF4992"/>
    <w:multiLevelType w:val="hybridMultilevel"/>
    <w:tmpl w:val="338E3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A47088"/>
    <w:multiLevelType w:val="hybridMultilevel"/>
    <w:tmpl w:val="DC065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7559FD"/>
    <w:multiLevelType w:val="hybridMultilevel"/>
    <w:tmpl w:val="01B6E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193224D"/>
    <w:multiLevelType w:val="hybridMultilevel"/>
    <w:tmpl w:val="30988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3B3643"/>
    <w:multiLevelType w:val="hybridMultilevel"/>
    <w:tmpl w:val="AF9A1B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3"/>
  </w:num>
  <w:num w:numId="5">
    <w:abstractNumId w:val="7"/>
  </w:num>
  <w:num w:numId="6">
    <w:abstractNumId w:val="2"/>
  </w:num>
  <w:num w:numId="7">
    <w:abstractNumId w:val="8"/>
  </w:num>
  <w:num w:numId="8">
    <w:abstractNumId w:val="9"/>
  </w:num>
  <w:num w:numId="9">
    <w:abstractNumId w:val="4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QwMrU0MzAzNjIwMDZU0lEKTi0uzszPAykwqQUA0QXvmSwAAAA="/>
  </w:docVars>
  <w:rsids>
    <w:rsidRoot w:val="00D717B3"/>
    <w:rsid w:val="0000467F"/>
    <w:rsid w:val="00006596"/>
    <w:rsid w:val="00013B6D"/>
    <w:rsid w:val="000422C4"/>
    <w:rsid w:val="00042341"/>
    <w:rsid w:val="00047986"/>
    <w:rsid w:val="000532F1"/>
    <w:rsid w:val="000657F0"/>
    <w:rsid w:val="00067537"/>
    <w:rsid w:val="0007033D"/>
    <w:rsid w:val="000B63C6"/>
    <w:rsid w:val="000D19B7"/>
    <w:rsid w:val="000D6A7C"/>
    <w:rsid w:val="000F51C1"/>
    <w:rsid w:val="00117906"/>
    <w:rsid w:val="00123EE6"/>
    <w:rsid w:val="00136C6E"/>
    <w:rsid w:val="0014342D"/>
    <w:rsid w:val="00146913"/>
    <w:rsid w:val="00172FD4"/>
    <w:rsid w:val="001B3525"/>
    <w:rsid w:val="001C7F29"/>
    <w:rsid w:val="001E7271"/>
    <w:rsid w:val="001E772B"/>
    <w:rsid w:val="001F08CB"/>
    <w:rsid w:val="0021553C"/>
    <w:rsid w:val="00220580"/>
    <w:rsid w:val="00273170"/>
    <w:rsid w:val="002744C5"/>
    <w:rsid w:val="00293C77"/>
    <w:rsid w:val="00297A76"/>
    <w:rsid w:val="002D6565"/>
    <w:rsid w:val="002E5B9D"/>
    <w:rsid w:val="002F440F"/>
    <w:rsid w:val="002F4715"/>
    <w:rsid w:val="00302311"/>
    <w:rsid w:val="00311DA5"/>
    <w:rsid w:val="003172E3"/>
    <w:rsid w:val="00344BF2"/>
    <w:rsid w:val="00354E35"/>
    <w:rsid w:val="003B74AB"/>
    <w:rsid w:val="003C08FF"/>
    <w:rsid w:val="003C69F5"/>
    <w:rsid w:val="003D4413"/>
    <w:rsid w:val="003D4480"/>
    <w:rsid w:val="00452826"/>
    <w:rsid w:val="004555F2"/>
    <w:rsid w:val="0047154A"/>
    <w:rsid w:val="0048045C"/>
    <w:rsid w:val="00480F47"/>
    <w:rsid w:val="004906E3"/>
    <w:rsid w:val="004B08F5"/>
    <w:rsid w:val="004C2B4D"/>
    <w:rsid w:val="004C47A3"/>
    <w:rsid w:val="004C6C02"/>
    <w:rsid w:val="004D0B8A"/>
    <w:rsid w:val="004F2CC9"/>
    <w:rsid w:val="004F43DD"/>
    <w:rsid w:val="00507180"/>
    <w:rsid w:val="0053048C"/>
    <w:rsid w:val="005417B1"/>
    <w:rsid w:val="005468F1"/>
    <w:rsid w:val="00590B72"/>
    <w:rsid w:val="005A317E"/>
    <w:rsid w:val="005A48F5"/>
    <w:rsid w:val="005B3818"/>
    <w:rsid w:val="005B5A57"/>
    <w:rsid w:val="005B755E"/>
    <w:rsid w:val="005C3982"/>
    <w:rsid w:val="005C5E07"/>
    <w:rsid w:val="005E0541"/>
    <w:rsid w:val="005E7EA8"/>
    <w:rsid w:val="005F020E"/>
    <w:rsid w:val="00601D60"/>
    <w:rsid w:val="006305E1"/>
    <w:rsid w:val="00631B92"/>
    <w:rsid w:val="006332E7"/>
    <w:rsid w:val="0064173A"/>
    <w:rsid w:val="00682154"/>
    <w:rsid w:val="006A2DE9"/>
    <w:rsid w:val="006C44C8"/>
    <w:rsid w:val="006D4EF9"/>
    <w:rsid w:val="006E43EF"/>
    <w:rsid w:val="006E4E25"/>
    <w:rsid w:val="00731A1F"/>
    <w:rsid w:val="0073224D"/>
    <w:rsid w:val="0073273D"/>
    <w:rsid w:val="00741107"/>
    <w:rsid w:val="00770DFB"/>
    <w:rsid w:val="007A7DD4"/>
    <w:rsid w:val="007B2F26"/>
    <w:rsid w:val="007B78FD"/>
    <w:rsid w:val="007C5032"/>
    <w:rsid w:val="007D534A"/>
    <w:rsid w:val="007E4A94"/>
    <w:rsid w:val="00845654"/>
    <w:rsid w:val="00894AC3"/>
    <w:rsid w:val="008E14E7"/>
    <w:rsid w:val="008E4C06"/>
    <w:rsid w:val="008E5FB2"/>
    <w:rsid w:val="00912747"/>
    <w:rsid w:val="00924E8E"/>
    <w:rsid w:val="00930F0D"/>
    <w:rsid w:val="009375CE"/>
    <w:rsid w:val="00937962"/>
    <w:rsid w:val="00963CA0"/>
    <w:rsid w:val="009708F8"/>
    <w:rsid w:val="009A735A"/>
    <w:rsid w:val="009C113C"/>
    <w:rsid w:val="009D14FB"/>
    <w:rsid w:val="00A03343"/>
    <w:rsid w:val="00A22A4E"/>
    <w:rsid w:val="00A50509"/>
    <w:rsid w:val="00AC5C3C"/>
    <w:rsid w:val="00B00F11"/>
    <w:rsid w:val="00B07708"/>
    <w:rsid w:val="00B1578A"/>
    <w:rsid w:val="00B23852"/>
    <w:rsid w:val="00B412AF"/>
    <w:rsid w:val="00B536DE"/>
    <w:rsid w:val="00B67162"/>
    <w:rsid w:val="00B97B04"/>
    <w:rsid w:val="00BD318E"/>
    <w:rsid w:val="00BD4CED"/>
    <w:rsid w:val="00C04942"/>
    <w:rsid w:val="00C10D9A"/>
    <w:rsid w:val="00C37507"/>
    <w:rsid w:val="00C4288C"/>
    <w:rsid w:val="00C70B16"/>
    <w:rsid w:val="00C73433"/>
    <w:rsid w:val="00C87483"/>
    <w:rsid w:val="00CA6D0F"/>
    <w:rsid w:val="00CB0F90"/>
    <w:rsid w:val="00CC0F02"/>
    <w:rsid w:val="00CC7ED9"/>
    <w:rsid w:val="00CD7BE8"/>
    <w:rsid w:val="00CE311D"/>
    <w:rsid w:val="00CE3B54"/>
    <w:rsid w:val="00D10615"/>
    <w:rsid w:val="00D164E8"/>
    <w:rsid w:val="00D16E31"/>
    <w:rsid w:val="00D201F8"/>
    <w:rsid w:val="00D255A5"/>
    <w:rsid w:val="00D41F93"/>
    <w:rsid w:val="00D52844"/>
    <w:rsid w:val="00D70C95"/>
    <w:rsid w:val="00D717B3"/>
    <w:rsid w:val="00D76E14"/>
    <w:rsid w:val="00DA656D"/>
    <w:rsid w:val="00DA6BE9"/>
    <w:rsid w:val="00E3253D"/>
    <w:rsid w:val="00E347FB"/>
    <w:rsid w:val="00E5181E"/>
    <w:rsid w:val="00E57B52"/>
    <w:rsid w:val="00E70D19"/>
    <w:rsid w:val="00E9786F"/>
    <w:rsid w:val="00EA76E3"/>
    <w:rsid w:val="00EE0D07"/>
    <w:rsid w:val="00EE4974"/>
    <w:rsid w:val="00EF64DD"/>
    <w:rsid w:val="00F5693E"/>
    <w:rsid w:val="00F81A12"/>
    <w:rsid w:val="00F85BB9"/>
    <w:rsid w:val="00F920B8"/>
    <w:rsid w:val="00F979D8"/>
    <w:rsid w:val="00FA62D5"/>
    <w:rsid w:val="00FD2F19"/>
    <w:rsid w:val="00FF06AE"/>
    <w:rsid w:val="00FF39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53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lendarText">
    <w:name w:val="CalendarText"/>
    <w:basedOn w:val="Normal"/>
    <w:rsid w:val="00D717B3"/>
    <w:pPr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CalendarNumbers">
    <w:name w:val="CalendarNumbers"/>
    <w:basedOn w:val="DefaultParagraphFont"/>
    <w:rsid w:val="00D717B3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D717B3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Red">
    <w:name w:val="WinCalendar_HolidayRed"/>
    <w:basedOn w:val="DefaultParagraphFont"/>
    <w:rsid w:val="00D717B3"/>
    <w:rPr>
      <w:rFonts w:ascii="Arial Narrow" w:hAnsi="Arial Narrow"/>
      <w:b w:val="0"/>
      <w:color w:val="990033"/>
      <w:sz w:val="18"/>
    </w:rPr>
  </w:style>
  <w:style w:type="character" w:customStyle="1" w:styleId="WinCalendarHolidayBlue">
    <w:name w:val="WinCalendar_HolidayBlue"/>
    <w:basedOn w:val="DefaultParagraphFont"/>
    <w:rsid w:val="00D717B3"/>
    <w:rPr>
      <w:rFonts w:ascii="Arial Narrow" w:hAnsi="Arial Narrow"/>
      <w:b w:val="0"/>
      <w:color w:val="333399"/>
      <w:sz w:val="18"/>
    </w:rPr>
  </w:style>
  <w:style w:type="character" w:customStyle="1" w:styleId="WinCalendarBLANKCELLSTYLE0">
    <w:name w:val="WinCalendar_BLANKCELL_STYLE0"/>
    <w:basedOn w:val="DefaultParagraphFont"/>
    <w:rsid w:val="00D717B3"/>
    <w:rPr>
      <w:rFonts w:ascii="Arial Narrow" w:hAnsi="Arial Narrow"/>
      <w:b w:val="0"/>
      <w:color w:val="000000"/>
      <w:sz w:val="16"/>
    </w:rPr>
  </w:style>
  <w:style w:type="character" w:styleId="Hyperlink">
    <w:name w:val="Hyperlink"/>
    <w:basedOn w:val="DefaultParagraphFont"/>
    <w:uiPriority w:val="99"/>
    <w:unhideWhenUsed/>
    <w:rsid w:val="00D717B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0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F90"/>
  </w:style>
  <w:style w:type="paragraph" w:styleId="Footer">
    <w:name w:val="footer"/>
    <w:basedOn w:val="Normal"/>
    <w:link w:val="FooterChar"/>
    <w:uiPriority w:val="99"/>
    <w:unhideWhenUsed/>
    <w:rsid w:val="00CB0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F90"/>
  </w:style>
  <w:style w:type="paragraph" w:styleId="ListParagraph">
    <w:name w:val="List Paragraph"/>
    <w:basedOn w:val="Normal"/>
    <w:uiPriority w:val="34"/>
    <w:qFormat/>
    <w:rsid w:val="007C5032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6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0D1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47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71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45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ncalendar.com/Calendar-UK/January-2021" TargetMode="External"/><Relationship Id="rId13" Type="http://schemas.openxmlformats.org/officeDocument/2006/relationships/hyperlink" Target="https://www.wincalendar.com/Calendar-UK/May-2021" TargetMode="External"/><Relationship Id="rId18" Type="http://schemas.openxmlformats.org/officeDocument/2006/relationships/hyperlink" Target="https://www.wincalendar.com/Calendar-UK/June-2021" TargetMode="External"/><Relationship Id="rId26" Type="http://schemas.openxmlformats.org/officeDocument/2006/relationships/hyperlink" Target="https://www.wincalendar.com/Calendar-UK/October-202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wincalendar.com/Calendar-UK/September-2021" TargetMode="External"/><Relationship Id="rId7" Type="http://schemas.openxmlformats.org/officeDocument/2006/relationships/hyperlink" Target="https://www.wincalendar.com/Calendar-UK/February-2021" TargetMode="External"/><Relationship Id="rId12" Type="http://schemas.openxmlformats.org/officeDocument/2006/relationships/hyperlink" Target="https://www.wincalendar.com/Calendar-UK/March-2021" TargetMode="External"/><Relationship Id="rId17" Type="http://schemas.openxmlformats.org/officeDocument/2006/relationships/hyperlink" Target="https://www.wincalendar.com/Calendar-UK/July-2021" TargetMode="External"/><Relationship Id="rId25" Type="http://schemas.openxmlformats.org/officeDocument/2006/relationships/hyperlink" Target="https://www.wincalendar.com/Calendar-UK/November-2021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wincalendar.com/Calendar-UK/May-2021" TargetMode="External"/><Relationship Id="rId20" Type="http://schemas.openxmlformats.org/officeDocument/2006/relationships/hyperlink" Target="https://www.wincalendar.com/Calendar-UK/July-2021" TargetMode="External"/><Relationship Id="rId29" Type="http://schemas.openxmlformats.org/officeDocument/2006/relationships/hyperlink" Target="https://www.wincalendar.com/Calendar-UK/January-202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incalendar.com/Calendar-UK/April-2021" TargetMode="External"/><Relationship Id="rId24" Type="http://schemas.openxmlformats.org/officeDocument/2006/relationships/hyperlink" Target="https://www.wincalendar.com/Calendar-UK/September-2021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wincalendar.com/Calendar-UK/June-2021" TargetMode="External"/><Relationship Id="rId23" Type="http://schemas.openxmlformats.org/officeDocument/2006/relationships/hyperlink" Target="https://www.wincalendar.com/Calendar-UK/October-2021" TargetMode="External"/><Relationship Id="rId28" Type="http://schemas.openxmlformats.org/officeDocument/2006/relationships/hyperlink" Target="https://www.wincalendar.com/Calendar-UK/November-2021" TargetMode="External"/><Relationship Id="rId10" Type="http://schemas.openxmlformats.org/officeDocument/2006/relationships/hyperlink" Target="https://www.wincalendar.com/Calendar-UK/February-2021" TargetMode="External"/><Relationship Id="rId19" Type="http://schemas.openxmlformats.org/officeDocument/2006/relationships/hyperlink" Target="https://www.wincalendar.com/Calendar-UK/August-2021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wincalendar.com/Calendar-UK/March-2021" TargetMode="External"/><Relationship Id="rId14" Type="http://schemas.openxmlformats.org/officeDocument/2006/relationships/hyperlink" Target="https://www.wincalendar.com/Calendar-UK/April-2021" TargetMode="External"/><Relationship Id="rId22" Type="http://schemas.openxmlformats.org/officeDocument/2006/relationships/hyperlink" Target="https://www.wincalendar.com/Calendar-UK/August-2021" TargetMode="External"/><Relationship Id="rId27" Type="http://schemas.openxmlformats.org/officeDocument/2006/relationships/hyperlink" Target="https://www.wincalendar.com/Calendar-UK/December-2021" TargetMode="External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growtraffic.co.uk" TargetMode="External"/><Relationship Id="rId1" Type="http://schemas.openxmlformats.org/officeDocument/2006/relationships/hyperlink" Target="http://www.growtraffic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256</Words>
  <Characters>12865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2021</vt:lpstr>
    </vt:vector>
  </TitlesOfParts>
  <Company>Sapro Systems</Company>
  <LinksUpToDate>false</LinksUpToDate>
  <CharactersWithSpaces>150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021</dc:title>
  <dc:subject>Printable Calendar</dc:subject>
  <dc:creator>WinCalendar.com</dc:creator>
  <cp:keywords>Word Calendar Template, Calendar, Jun 2021, Calendar, Printable Calendar, Landscape Calendar, Template, Blank</cp:keywords>
  <cp:lastModifiedBy>ajball</cp:lastModifiedBy>
  <cp:revision>2</cp:revision>
  <dcterms:created xsi:type="dcterms:W3CDTF">2021-05-04T16:08:00Z</dcterms:created>
  <dcterms:modified xsi:type="dcterms:W3CDTF">2021-05-04T16:08:00Z</dcterms:modified>
  <cp:category>Blank Calendar Template</cp:category>
</cp:coreProperties>
</file>